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tbl>
      <w:tblPr>
        <w:tblStyle w:val="Tabellenraster1"/>
        <w:tblpPr w:vertAnchor="text" w:horzAnchor="margin" w:tblpXSpec="center" w:tblpY="-1233"/>
        <w:tblOverlap w:val="never"/>
        <w:tblW w:w="9779" w:type="dxa"/>
        <w:tblInd w:w="0" w:type="dxa"/>
        <w:tblCellMar>
          <w:left w:w="65" w:type="dxa"/>
          <w:right w:w="33" w:type="dxa"/>
        </w:tblCellMar>
        <w:tblLook w:val="04A0" w:firstRow="1" w:lastRow="0" w:firstColumn="1" w:lastColumn="0" w:noHBand="0" w:noVBand="1"/>
      </w:tblPr>
      <w:tblGrid>
        <w:gridCol w:w="448"/>
        <w:gridCol w:w="615"/>
        <w:gridCol w:w="525"/>
        <w:gridCol w:w="645"/>
        <w:gridCol w:w="4455"/>
        <w:gridCol w:w="148"/>
        <w:gridCol w:w="660"/>
        <w:gridCol w:w="810"/>
        <w:gridCol w:w="750"/>
        <w:gridCol w:w="723"/>
      </w:tblGrid>
      <w:tr w:rsidR="006076BA" w:rsidTr="75951B10" w14:paraId="7AC014E4" w14:textId="77777777">
        <w:trPr>
          <w:trHeight w:val="1668"/>
        </w:trPr>
        <w:tc>
          <w:tcPr>
            <w:tcW w:w="2233" w:type="dxa"/>
            <w:gridSpan w:val="4"/>
            <w:tcBorders>
              <w:top w:val="single" w:color="000000" w:themeColor="text1" w:sz="10" w:space="0"/>
              <w:left w:val="single" w:color="000000" w:themeColor="text1" w:sz="10" w:space="0"/>
              <w:bottom w:val="single" w:color="000000" w:themeColor="text1" w:sz="10" w:space="0"/>
              <w:right w:val="single" w:color="000000" w:themeColor="text1" w:sz="10" w:space="0"/>
            </w:tcBorders>
            <w:tcMar/>
            <w:vAlign w:val="bottom"/>
          </w:tcPr>
          <w:p w:rsidR="00292A13" w:rsidP="00457AFD" w:rsidRDefault="00292A13" w14:paraId="1AB77F8D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b/>
                <w:sz w:val="18"/>
              </w:rPr>
            </w:pPr>
            <w:r w:rsidRPr="00452692">
              <w:rPr>
                <w:rFonts w:ascii="Times New Roman" w:hAnsi="Times New Roman" w:eastAsia="Times New Roman" w:cs="Times New Roman"/>
                <w:b/>
                <w:sz w:val="18"/>
              </w:rPr>
              <w:t xml:space="preserve">Team: </w:t>
            </w:r>
          </w:p>
          <w:p w:rsidRPr="00452692" w:rsidR="00457AFD" w:rsidP="00292A13" w:rsidRDefault="00457AFD" w14:paraId="672A6659" w14:textId="77777777">
            <w:pPr>
              <w:spacing w:after="3" w:line="254" w:lineRule="auto"/>
              <w:ind w:left="300" w:right="295"/>
              <w:rPr>
                <w:rFonts w:ascii="Times New Roman" w:hAnsi="Times New Roman" w:eastAsia="Times New Roman" w:cs="Times New Roman"/>
                <w:b/>
                <w:sz w:val="18"/>
              </w:rPr>
            </w:pPr>
          </w:p>
          <w:p w:rsidRPr="00292A13" w:rsidR="00292A13" w:rsidP="00457AFD" w:rsidRDefault="00292A13" w14:paraId="56C4B90C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Muhammad </w:t>
            </w:r>
            <w:proofErr w:type="spellStart"/>
            <w:r w:rsidRPr="00292A13">
              <w:rPr>
                <w:rFonts w:ascii="Times New Roman" w:hAnsi="Times New Roman" w:eastAsia="Times New Roman" w:cs="Times New Roman"/>
                <w:sz w:val="18"/>
              </w:rPr>
              <w:t>Lujaini</w:t>
            </w:r>
            <w:proofErr w:type="spellEnd"/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  </w:t>
            </w:r>
          </w:p>
          <w:p w:rsidRPr="00292A13" w:rsidR="00292A13" w:rsidP="00457AFD" w:rsidRDefault="00292A13" w14:paraId="6D16D848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Jin Yun </w:t>
            </w:r>
            <w:proofErr w:type="spellStart"/>
            <w:r w:rsidRPr="00292A13">
              <w:rPr>
                <w:rFonts w:ascii="Times New Roman" w:hAnsi="Times New Roman" w:eastAsia="Times New Roman" w:cs="Times New Roman"/>
                <w:sz w:val="18"/>
              </w:rPr>
              <w:t>Ng</w:t>
            </w:r>
            <w:proofErr w:type="spellEnd"/>
          </w:p>
          <w:p w:rsidRPr="00292A13" w:rsidR="00292A13" w:rsidP="00457AFD" w:rsidRDefault="00292A13" w14:paraId="3C61EB8B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proofErr w:type="spellStart"/>
            <w:r w:rsidRPr="00292A13">
              <w:rPr>
                <w:rFonts w:ascii="Times New Roman" w:hAnsi="Times New Roman" w:eastAsia="Times New Roman" w:cs="Times New Roman"/>
                <w:sz w:val="18"/>
              </w:rPr>
              <w:t>Alyxie</w:t>
            </w:r>
            <w:proofErr w:type="spellEnd"/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 Anthony  </w:t>
            </w:r>
          </w:p>
          <w:p w:rsidRPr="00457AFD" w:rsidR="00457AFD" w:rsidP="00457AFD" w:rsidRDefault="00292A13" w14:paraId="5C7F3BDA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r w:rsidRPr="00292A13">
              <w:rPr>
                <w:rFonts w:ascii="Times New Roman" w:hAnsi="Times New Roman" w:eastAsia="Times New Roman" w:cs="Times New Roman"/>
                <w:sz w:val="18"/>
              </w:rPr>
              <w:t>Hussein Al-Faiz</w:t>
            </w:r>
          </w:p>
          <w:p w:rsidRPr="00292A13" w:rsidR="00292A13" w:rsidP="00457AFD" w:rsidRDefault="00292A13" w14:paraId="54BA7BAA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r w:rsidRPr="00292A13">
              <w:rPr>
                <w:rFonts w:ascii="Times New Roman" w:hAnsi="Times New Roman" w:eastAsia="Times New Roman" w:cs="Times New Roman"/>
                <w:sz w:val="18"/>
              </w:rPr>
              <w:t>Jannick</w:t>
            </w:r>
            <w:r w:rsidRPr="00457AFD" w:rsidR="00457AFD">
              <w:rPr>
                <w:rFonts w:ascii="Times New Roman" w:hAnsi="Times New Roman" w:eastAsia="Times New Roman" w:cs="Times New Roman"/>
                <w:sz w:val="18"/>
              </w:rPr>
              <w:t xml:space="preserve"> </w:t>
            </w:r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Ungerer </w:t>
            </w:r>
          </w:p>
          <w:p w:rsidRPr="00457AFD" w:rsidR="00292A13" w:rsidP="00457AFD" w:rsidRDefault="00292A13" w14:paraId="654D3A16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Johannes Kessler </w:t>
            </w:r>
          </w:p>
          <w:p w:rsidRPr="00292A13" w:rsidR="00292A13" w:rsidP="00292A13" w:rsidRDefault="00292A13" w14:paraId="35357B6E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Daria Masny-Kulak </w:t>
            </w:r>
            <w:r w:rsidRPr="00457AFD">
              <w:rPr>
                <w:rFonts w:ascii="Times New Roman" w:hAnsi="Times New Roman" w:eastAsia="Times New Roman" w:cs="Times New Roman"/>
                <w:sz w:val="18"/>
              </w:rPr>
              <w:t xml:space="preserve">           </w:t>
            </w:r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 </w:t>
            </w:r>
          </w:p>
          <w:p w:rsidR="006076BA" w:rsidP="3ED67F31" w:rsidRDefault="006076BA" w14:paraId="5DAB6C7B" w14:textId="7E5E0E24">
            <w:pPr>
              <w:spacing w:after="3" w:line="254" w:lineRule="auto"/>
              <w:ind w:left="300" w:right="295"/>
              <w:rPr>
                <w:rFonts w:ascii="Arial" w:hAnsi="Arial" w:eastAsia="Arial" w:cs="Arial"/>
                <w:sz w:val="14"/>
                <w:szCs w:val="14"/>
              </w:rPr>
            </w:pPr>
          </w:p>
        </w:tc>
        <w:tc>
          <w:tcPr>
            <w:tcW w:w="4455" w:type="dxa"/>
            <w:tcBorders>
              <w:top w:val="single" w:color="000000" w:themeColor="text1" w:sz="10" w:space="0"/>
              <w:left w:val="single" w:color="000000" w:themeColor="text1" w:sz="10" w:space="0"/>
              <w:bottom w:val="single" w:color="000000" w:themeColor="text1" w:sz="10" w:space="0"/>
              <w:right w:val="single" w:color="000000" w:themeColor="text1" w:sz="10" w:space="0"/>
            </w:tcBorders>
            <w:tcMar/>
            <w:vAlign w:val="center"/>
          </w:tcPr>
          <w:p w:rsidR="00292A13" w:rsidP="75951B10" w:rsidRDefault="00457AFD" w14:paraId="519F0EC4" w14:textId="77777777">
            <w:pPr>
              <w:spacing w:after="3" w:line="254" w:lineRule="auto"/>
              <w:jc w:val="center"/>
              <w:rPr>
                <w:rFonts w:ascii="Arial" w:hAnsi="Arial" w:cs="Arial"/>
                <w:b w:val="1"/>
                <w:bCs w:val="1"/>
                <w:sz w:val="14"/>
                <w:szCs w:val="14"/>
              </w:rPr>
            </w:pPr>
          </w:p>
          <w:p w:rsidR="00292A13" w:rsidP="00292A13" w:rsidRDefault="00292A13" w14:paraId="02EB378F" w14:textId="77777777">
            <w:pPr>
              <w:spacing w:after="3" w:line="254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  <w:p w:rsidR="00292A13" w:rsidP="00292A13" w:rsidRDefault="00292A13" w14:paraId="6A05A809" w14:textId="77777777">
            <w:pPr>
              <w:spacing w:after="3" w:line="254" w:lineRule="auto"/>
              <w:jc w:val="center"/>
              <w:rPr>
                <w:rFonts w:ascii="Arial" w:hAnsi="Arial" w:cs="Arial"/>
                <w:b/>
                <w:sz w:val="14"/>
                <w:szCs w:val="14"/>
              </w:rPr>
            </w:pPr>
          </w:p>
          <w:p w:rsidRPr="00457AFD" w:rsidR="00292A13" w:rsidP="75951B10" w:rsidRDefault="00292A13" w14:paraId="02901277" w14:textId="5DC599CF">
            <w:pPr>
              <w:pStyle w:val="Standard"/>
              <w:spacing w:after="3" w:line="254" w:lineRule="auto"/>
              <w:jc w:val="center"/>
            </w:pPr>
            <w:r w:rsidRPr="75951B10" w:rsidR="75951B10">
              <w:rPr>
                <w:rFonts w:ascii="Arial" w:hAnsi="Arial" w:cs="Arial"/>
                <w:b w:val="1"/>
                <w:bCs w:val="1"/>
                <w:sz w:val="18"/>
                <w:szCs w:val="18"/>
              </w:rPr>
              <w:t>HOCHSCHULE KARLSRUHE</w:t>
            </w:r>
          </w:p>
          <w:p w:rsidRPr="00457AFD" w:rsidR="00292A13" w:rsidP="75951B10" w:rsidRDefault="00292A13" w14:paraId="061F69D6" w14:textId="0B78F1E4">
            <w:pPr>
              <w:pStyle w:val="Standard"/>
              <w:spacing w:after="3" w:line="254" w:lineRule="auto"/>
              <w:jc w:val="center"/>
              <w:rPr>
                <w:rFonts w:ascii="Arial" w:hAnsi="Arial" w:cs="Arial"/>
                <w:b w:val="1"/>
                <w:bCs w:val="1"/>
                <w:sz w:val="14"/>
                <w:szCs w:val="14"/>
              </w:rPr>
            </w:pPr>
            <w:r w:rsidRPr="75951B10" w:rsidR="75951B10">
              <w:rPr>
                <w:rFonts w:ascii="Arial" w:hAnsi="Arial" w:cs="Arial"/>
                <w:b w:val="1"/>
                <w:bCs w:val="1"/>
                <w:sz w:val="18"/>
                <w:szCs w:val="18"/>
              </w:rPr>
              <w:t>TECHNIK UND WIRTSCHAFT</w:t>
            </w:r>
            <w:r>
              <w:drawing>
                <wp:inline wp14:editId="4ADF9F4E" wp14:anchorId="632385D3">
                  <wp:extent cx="530225" cy="597535"/>
                  <wp:effectExtent l="0" t="0" r="3175" b="0"/>
                  <wp:docPr id="1972706064" name="Grafik 3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Grafik 3"/>
                          <pic:cNvPicPr/>
                        </pic:nvPicPr>
                        <pic:blipFill>
                          <a:blip r:embed="Rfb700ccba21f4a9d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xmlns:pic="http://schemas.openxmlformats.org/drawingml/2006/picture" bwMode="auto">
                          <a:xfrm xmlns:a="http://schemas.openxmlformats.org/drawingml/2006/main" rot="0" flipH="0" flipV="0">
                            <a:off x="0" y="0"/>
                            <a:ext cx="530225" cy="597535"/>
                          </a:xfrm>
                          <a:prstGeom xmlns:a="http://schemas.openxmlformats.org/drawingml/2006/main" prst="rect">
                            <a:avLst/>
                          </a:prstGeom>
                          <a:noFill xmlns:a="http://schemas.openxmlformats.org/drawingml/2006/main"/>
                        </pic:spPr>
                      </pic:pic>
                    </a:graphicData>
                  </a:graphic>
                </wp:inline>
              </w:drawing>
            </w:r>
          </w:p>
          <w:p w:rsidRPr="00292A13" w:rsidR="00292A13" w:rsidP="00292A13" w:rsidRDefault="00292A13" w14:paraId="5A39BBE3" w14:textId="77777777">
            <w:pPr>
              <w:spacing w:after="3" w:line="254" w:lineRule="auto"/>
              <w:rPr>
                <w:rFonts w:ascii="Arial" w:hAnsi="Arial" w:eastAsia="Arial" w:cs="Arial"/>
                <w:b/>
                <w:sz w:val="14"/>
                <w:szCs w:val="14"/>
              </w:rPr>
            </w:pPr>
          </w:p>
          <w:p w:rsidRPr="00292A13" w:rsidR="00292A13" w:rsidP="3ED67F31" w:rsidRDefault="3ED67F31" w14:paraId="29D6B04F" w14:textId="29F4C182">
            <w:pPr>
              <w:pStyle w:val="HTMLVorformatiert"/>
              <w:shd w:val="clear" w:color="auto" w:fill="F8F9FA"/>
              <w:tabs>
                <w:tab w:val="center" w:pos="2317"/>
                <w:tab w:val="center" w:pos="3871"/>
              </w:tabs>
              <w:spacing w:line="540" w:lineRule="atLeast"/>
              <w:jc w:val="center"/>
              <w:rPr>
                <w:rFonts w:ascii="inherit" w:hAnsi="inherit" w:eastAsia="Times New Roman" w:cs="Courier New"/>
                <w:color w:val="222222"/>
                <w:sz w:val="42"/>
                <w:szCs w:val="42"/>
              </w:rPr>
            </w:pPr>
            <w:r w:rsidRPr="3ED67F31">
              <w:rPr>
                <w:rFonts w:ascii="Arial" w:hAnsi="Arial" w:eastAsia="Arial" w:cs="Arial"/>
                <w:b/>
                <w:bCs/>
                <w:sz w:val="36"/>
                <w:szCs w:val="36"/>
              </w:rPr>
              <w:t>REQUIREMENTS LIST</w:t>
            </w:r>
          </w:p>
          <w:p w:rsidR="3ED67F31" w:rsidP="3ED67F31" w:rsidRDefault="3ED67F31" w14:paraId="3B9CEFAD" w14:textId="456DD674">
            <w:pPr>
              <w:spacing w:after="157"/>
              <w:ind w:right="28"/>
              <w:jc w:val="center"/>
              <w:rPr>
                <w:rFonts w:ascii="Arial" w:hAnsi="Arial" w:eastAsia="Arial" w:cs="Arial"/>
                <w:color w:val="000000" w:themeColor="text1"/>
                <w:sz w:val="18"/>
                <w:szCs w:val="18"/>
              </w:rPr>
            </w:pPr>
          </w:p>
          <w:p w:rsidRPr="00A452AA" w:rsidR="006076BA" w:rsidP="3ED67F31" w:rsidRDefault="00A452AA" w14:paraId="4C472E7A" w14:textId="77777777">
            <w:pPr>
              <w:spacing w:after="157"/>
              <w:ind w:right="28"/>
              <w:jc w:val="center"/>
              <w:rPr>
                <w:rFonts w:ascii="Arial" w:hAnsi="Arial" w:eastAsia="Arial" w:cs="Arial"/>
                <w:b/>
                <w:bCs/>
                <w:color w:val="FF0000"/>
                <w:sz w:val="18"/>
                <w:szCs w:val="18"/>
              </w:rPr>
            </w:pPr>
            <w:r w:rsidRPr="3ED67F31">
              <w:rPr>
                <w:rFonts w:ascii="Arial" w:hAnsi="Arial" w:eastAsia="Arial" w:cs="Arial"/>
                <w:color w:val="000000" w:themeColor="text1"/>
                <w:sz w:val="18"/>
                <w:szCs w:val="1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VELOPMENT OF A FLEXIBLE IOT-BASED REMOTE-CONTROL FOR POWER TOOLS IN AN ALTITUDE SIMULATION CHAMBER (HAND ROBOT)</w:t>
            </w:r>
            <w:r w:rsidRPr="3ED67F31">
              <w:rPr>
                <w:rFonts w:ascii="Arial" w:hAnsi="Arial" w:eastAsia="Arial" w:cs="Arial"/>
                <w:i/>
                <w:iCs/>
                <w:color w:val="000000" w:themeColor="text1"/>
                <w:sz w:val="18"/>
                <w:szCs w:val="18"/>
                <w:vertAlign w:val="subscript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  <w:tc>
          <w:tcPr>
            <w:tcW w:w="3091" w:type="dxa"/>
            <w:gridSpan w:val="5"/>
            <w:tcBorders>
              <w:top w:val="single" w:color="000000" w:themeColor="text1" w:sz="10" w:space="0"/>
              <w:left w:val="single" w:color="000000" w:themeColor="text1" w:sz="10" w:space="0"/>
              <w:bottom w:val="single" w:color="000000" w:themeColor="text1" w:sz="10" w:space="0"/>
              <w:right w:val="single" w:color="000000" w:themeColor="text1" w:sz="10" w:space="0"/>
            </w:tcBorders>
            <w:tcMar/>
          </w:tcPr>
          <w:p w:rsidR="00F816C8" w:rsidP="00F816C8" w:rsidRDefault="00292A13" w14:paraId="7A944D46" w14:textId="77777777">
            <w:pPr>
              <w:spacing w:after="2"/>
              <w:ind w:right="30"/>
              <w:jc w:val="center"/>
              <w:rPr>
                <w:rFonts w:ascii="Arial" w:hAnsi="Arial" w:eastAsia="Arial" w:cs="Arial"/>
                <w:sz w:val="14"/>
              </w:rPr>
            </w:pPr>
            <w:r w:rsidRPr="00F816C8">
              <w:rPr>
                <w:rFonts w:ascii="Arial" w:hAnsi="Arial" w:eastAsia="Times New Roman" w:cs="Arial"/>
                <w:noProof/>
                <w:color w:val="auto"/>
                <w:sz w:val="20"/>
                <w:szCs w:val="24"/>
                <w:lang w:val="en-US" w:eastAsia="en-US"/>
              </w:rPr>
              <w:drawing>
                <wp:anchor distT="0" distB="0" distL="114300" distR="114300" simplePos="0" relativeHeight="251660288" behindDoc="0" locked="0" layoutInCell="1" allowOverlap="1" wp14:anchorId="4431E0FD" wp14:editId="489115D0">
                  <wp:simplePos x="0" y="0"/>
                  <wp:positionH relativeFrom="column">
                    <wp:posOffset>-24130</wp:posOffset>
                  </wp:positionH>
                  <wp:positionV relativeFrom="paragraph">
                    <wp:posOffset>10795</wp:posOffset>
                  </wp:positionV>
                  <wp:extent cx="1908810" cy="806450"/>
                  <wp:effectExtent l="0" t="0" r="0" b="0"/>
                  <wp:wrapNone/>
                  <wp:docPr id="2" name="Grafik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8810" cy="806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F816C8" w:rsidP="00F816C8" w:rsidRDefault="00F816C8" w14:paraId="41C8F396" w14:textId="77777777">
            <w:pPr>
              <w:spacing w:after="2"/>
              <w:ind w:right="30"/>
              <w:jc w:val="center"/>
            </w:pPr>
          </w:p>
          <w:p w:rsidR="00F816C8" w:rsidP="00F816C8" w:rsidRDefault="00F816C8" w14:paraId="72A3D3EC" w14:textId="77777777">
            <w:pPr>
              <w:spacing w:after="2"/>
              <w:ind w:right="30"/>
              <w:jc w:val="center"/>
            </w:pPr>
          </w:p>
          <w:p w:rsidR="00F816C8" w:rsidP="00F816C8" w:rsidRDefault="00F816C8" w14:paraId="0D0B940D" w14:textId="77777777">
            <w:pPr>
              <w:spacing w:after="2"/>
              <w:ind w:right="30"/>
              <w:jc w:val="center"/>
            </w:pPr>
          </w:p>
          <w:p w:rsidR="00F816C8" w:rsidP="00F816C8" w:rsidRDefault="00F816C8" w14:paraId="0E27B00A" w14:textId="77777777">
            <w:pPr>
              <w:spacing w:after="2"/>
              <w:ind w:right="30"/>
              <w:jc w:val="center"/>
            </w:pPr>
          </w:p>
          <w:p w:rsidR="00F816C8" w:rsidP="00F816C8" w:rsidRDefault="00F816C8" w14:paraId="60061E4C" w14:textId="77777777">
            <w:pPr>
              <w:spacing w:after="2"/>
              <w:ind w:right="30"/>
              <w:jc w:val="center"/>
            </w:pPr>
          </w:p>
          <w:p w:rsidRPr="00F816C8" w:rsidR="00F816C8" w:rsidP="00A452AA" w:rsidRDefault="00F816C8" w14:paraId="44EAFD9C" w14:textId="77777777">
            <w:pPr>
              <w:ind w:right="580"/>
              <w:rPr>
                <w:rFonts w:ascii="Times New Roman" w:hAnsi="Times New Roman" w:eastAsia="Times New Roman" w:cs="Times New Roman"/>
                <w:sz w:val="18"/>
              </w:rPr>
            </w:pPr>
          </w:p>
          <w:p w:rsidRPr="00F816C8" w:rsidR="00A452AA" w:rsidP="00292A13" w:rsidRDefault="00A452AA" w14:paraId="4B94D5A5" w14:textId="77777777">
            <w:pPr>
              <w:ind w:right="580"/>
              <w:rPr>
                <w:rFonts w:ascii="Times New Roman" w:hAnsi="Times New Roman" w:eastAsia="Times New Roman" w:cs="Times New Roman"/>
                <w:sz w:val="18"/>
              </w:rPr>
            </w:pPr>
          </w:p>
          <w:p w:rsidR="00457AFD" w:rsidP="3ED67F31" w:rsidRDefault="3ED67F31" w14:paraId="3656B9AB" w14:textId="7B8119CB">
            <w:pPr>
              <w:ind w:left="605" w:right="580"/>
              <w:jc w:val="center"/>
              <w:rPr>
                <w:rFonts w:ascii="Times New Roman" w:hAnsi="Times New Roman" w:eastAsia="Times New Roman" w:cs="Times New Roman"/>
                <w:b/>
                <w:bCs/>
                <w:sz w:val="18"/>
                <w:szCs w:val="18"/>
              </w:rPr>
            </w:pPr>
            <w:r w:rsidRPr="3ED67F31">
              <w:rPr>
                <w:rFonts w:ascii="Times New Roman" w:hAnsi="Times New Roman" w:eastAsia="Times New Roman" w:cs="Times New Roman"/>
                <w:b/>
                <w:bCs/>
                <w:sz w:val="18"/>
                <w:szCs w:val="18"/>
              </w:rPr>
              <w:t xml:space="preserve">ss20_MK_MYiTOPS-robot-hand </w:t>
            </w:r>
          </w:p>
        </w:tc>
      </w:tr>
      <w:tr w:rsidR="00A62B58" w:rsidTr="75951B10" w14:paraId="7904CAE9" w14:textId="77777777">
        <w:trPr>
          <w:trHeight w:val="318"/>
        </w:trPr>
        <w:tc>
          <w:tcPr>
            <w:tcW w:w="1063" w:type="dxa"/>
            <w:gridSpan w:val="2"/>
            <w:tcBorders>
              <w:top w:val="single" w:color="000000" w:themeColor="text1" w:sz="10" w:space="0"/>
              <w:left w:val="single" w:color="000000" w:themeColor="text1" w:sz="10" w:space="0"/>
              <w:bottom w:val="nil"/>
              <w:right w:val="single" w:color="000000" w:themeColor="text1" w:sz="5" w:space="0"/>
            </w:tcBorders>
            <w:tcMar/>
          </w:tcPr>
          <w:p w:rsidR="006076BA" w:rsidP="3ED67F31" w:rsidRDefault="3ED67F31" w14:paraId="2333A29B" w14:textId="69EA63EC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proofErr w:type="spellStart"/>
            <w:r w:rsidRPr="3ED67F31">
              <w:rPr>
                <w:rFonts w:ascii="Arial" w:hAnsi="Arial" w:eastAsia="Arial" w:cs="Arial"/>
                <w:sz w:val="18"/>
                <w:szCs w:val="18"/>
              </w:rPr>
              <w:t>Organi</w:t>
            </w:r>
            <w:proofErr w:type="spellEnd"/>
          </w:p>
          <w:p w:rsidR="006076BA" w:rsidP="3ED67F31" w:rsidRDefault="3ED67F31" w14:paraId="2F1340BC" w14:textId="018080BD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proofErr w:type="spellStart"/>
            <w:r w:rsidRPr="3ED67F31">
              <w:rPr>
                <w:rFonts w:ascii="Arial" w:hAnsi="Arial" w:eastAsia="Arial" w:cs="Arial"/>
                <w:sz w:val="18"/>
                <w:szCs w:val="18"/>
              </w:rPr>
              <w:t>sation</w:t>
            </w:r>
            <w:proofErr w:type="spellEnd"/>
          </w:p>
        </w:tc>
        <w:tc>
          <w:tcPr>
            <w:tcW w:w="1170" w:type="dxa"/>
            <w:gridSpan w:val="2"/>
            <w:tcBorders>
              <w:top w:val="single" w:color="000000" w:themeColor="text1" w:sz="10" w:space="0"/>
              <w:left w:val="single" w:color="000000" w:themeColor="text1" w:sz="5" w:space="0"/>
              <w:bottom w:val="nil"/>
              <w:right w:val="single" w:color="000000" w:themeColor="text1" w:sz="10" w:space="0"/>
            </w:tcBorders>
            <w:tcMar/>
          </w:tcPr>
          <w:p w:rsidR="006076BA" w:rsidP="3ED67F31" w:rsidRDefault="3ED67F31" w14:paraId="4472AFC3" w14:textId="74AE6A14">
            <w:pPr>
              <w:ind w:left="76" w:right="73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proofErr w:type="spellStart"/>
            <w:r w:rsidRPr="3ED67F31">
              <w:rPr>
                <w:rFonts w:ascii="Arial" w:hAnsi="Arial" w:eastAsia="Arial" w:cs="Arial"/>
                <w:sz w:val="18"/>
                <w:szCs w:val="18"/>
              </w:rPr>
              <w:t>Process</w:t>
            </w:r>
            <w:proofErr w:type="spellEnd"/>
          </w:p>
        </w:tc>
        <w:tc>
          <w:tcPr>
            <w:tcW w:w="4455" w:type="dxa"/>
            <w:tcBorders>
              <w:top w:val="single" w:color="000000" w:themeColor="text1" w:sz="10" w:space="0"/>
              <w:left w:val="single" w:color="000000" w:themeColor="text1" w:sz="10" w:space="0"/>
              <w:bottom w:val="nil"/>
              <w:right w:val="single" w:color="000000" w:themeColor="text1" w:sz="10" w:space="0"/>
            </w:tcBorders>
            <w:tcMar/>
          </w:tcPr>
          <w:p w:rsidR="006076BA" w:rsidP="3ED67F31" w:rsidRDefault="006076BA" w14:paraId="0A6959E7" w14:textId="6FCC9B12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</w:p>
        </w:tc>
        <w:tc>
          <w:tcPr>
            <w:tcW w:w="3091" w:type="dxa"/>
            <w:gridSpan w:val="5"/>
            <w:tcBorders>
              <w:top w:val="single" w:color="000000" w:themeColor="text1" w:sz="10" w:space="0"/>
              <w:left w:val="single" w:color="000000" w:themeColor="text1" w:sz="10" w:space="0"/>
              <w:bottom w:val="nil"/>
              <w:right w:val="single" w:color="000000" w:themeColor="text1" w:sz="10" w:space="0"/>
            </w:tcBorders>
            <w:tcMar/>
          </w:tcPr>
          <w:p w:rsidR="006076BA" w:rsidP="3ED67F31" w:rsidRDefault="3ED67F31" w14:paraId="39C66D3C" w14:textId="1133F27E">
            <w:pPr>
              <w:ind w:right="25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3ED67F31">
              <w:rPr>
                <w:rFonts w:ascii="Arial" w:hAnsi="Arial" w:eastAsia="Arial" w:cs="Arial"/>
                <w:sz w:val="18"/>
                <w:szCs w:val="18"/>
              </w:rPr>
              <w:t xml:space="preserve">Value </w:t>
            </w:r>
            <w:proofErr w:type="spellStart"/>
            <w:r w:rsidRPr="3ED67F31">
              <w:rPr>
                <w:rFonts w:ascii="Arial" w:hAnsi="Arial" w:eastAsia="Arial" w:cs="Arial"/>
                <w:sz w:val="18"/>
                <w:szCs w:val="18"/>
              </w:rPr>
              <w:t>of</w:t>
            </w:r>
            <w:proofErr w:type="spellEnd"/>
            <w:r w:rsidRPr="3ED67F31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proofErr w:type="spellStart"/>
            <w:r w:rsidRPr="3ED67F31">
              <w:rPr>
                <w:rFonts w:ascii="Arial" w:hAnsi="Arial" w:eastAsia="Arial" w:cs="Arial"/>
                <w:sz w:val="18"/>
                <w:szCs w:val="18"/>
              </w:rPr>
              <w:t>condition</w:t>
            </w:r>
            <w:proofErr w:type="spellEnd"/>
          </w:p>
        </w:tc>
      </w:tr>
      <w:tr w:rsidR="00A62B58" w:rsidTr="75951B10" w14:paraId="32E7B22A" w14:textId="77777777">
        <w:trPr>
          <w:trHeight w:val="358"/>
        </w:trPr>
        <w:tc>
          <w:tcPr>
            <w:tcW w:w="448" w:type="dxa"/>
            <w:tcBorders>
              <w:top w:val="nil"/>
              <w:left w:val="single" w:color="000000" w:themeColor="text1" w:sz="10" w:space="0"/>
              <w:bottom w:val="single" w:color="000000" w:themeColor="text1" w:sz="10" w:space="0"/>
              <w:right w:val="single" w:color="000000" w:themeColor="text1" w:sz="5" w:space="0"/>
            </w:tcBorders>
            <w:tcMar/>
          </w:tcPr>
          <w:p w:rsidRPr="005B0663" w:rsidR="006076BA" w:rsidP="3ED67F31" w:rsidRDefault="3ED67F31" w14:paraId="34759027" w14:textId="6B556D81">
            <w:pPr>
              <w:ind w:left="5" w:right="27"/>
              <w:rPr>
                <w:rFonts w:ascii="Arial" w:hAnsi="Arial" w:eastAsia="Arial" w:cs="Arial"/>
                <w:sz w:val="18"/>
                <w:szCs w:val="18"/>
              </w:rPr>
            </w:pPr>
            <w:r w:rsidRPr="3ED67F31">
              <w:rPr>
                <w:rFonts w:ascii="Arial" w:hAnsi="Arial" w:eastAsia="Arial" w:cs="Arial"/>
                <w:sz w:val="18"/>
                <w:szCs w:val="18"/>
              </w:rPr>
              <w:t>Nr.</w:t>
            </w:r>
          </w:p>
        </w:tc>
        <w:tc>
          <w:tcPr>
            <w:tcW w:w="615" w:type="dxa"/>
            <w:tcBorders>
              <w:top w:val="nil"/>
              <w:left w:val="single" w:color="000000" w:themeColor="text1" w:sz="5" w:space="0"/>
              <w:bottom w:val="single" w:color="000000" w:themeColor="text1" w:sz="10" w:space="0"/>
              <w:right w:val="single" w:color="000000" w:themeColor="text1" w:sz="5" w:space="0"/>
            </w:tcBorders>
            <w:tcMar/>
          </w:tcPr>
          <w:p w:rsidRPr="005B0663" w:rsidR="006076BA" w:rsidP="3ED67F31" w:rsidRDefault="3ED67F31" w14:paraId="5B267899" w14:textId="21108106">
            <w:pPr>
              <w:ind w:right="27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3ED67F31">
              <w:rPr>
                <w:rFonts w:ascii="Arial" w:hAnsi="Arial" w:eastAsia="Arial" w:cs="Arial"/>
                <w:sz w:val="18"/>
                <w:szCs w:val="18"/>
              </w:rPr>
              <w:t>Editor</w:t>
            </w:r>
          </w:p>
        </w:tc>
        <w:tc>
          <w:tcPr>
            <w:tcW w:w="525" w:type="dxa"/>
            <w:tcBorders>
              <w:top w:val="nil"/>
              <w:left w:val="single" w:color="000000" w:themeColor="text1" w:sz="5" w:space="0"/>
              <w:bottom w:val="single" w:color="000000" w:themeColor="text1" w:sz="10" w:space="0"/>
              <w:right w:val="single" w:color="000000" w:themeColor="text1" w:sz="5" w:space="0"/>
            </w:tcBorders>
            <w:tcMar/>
          </w:tcPr>
          <w:p w:rsidRPr="005B0663" w:rsidR="006076BA" w:rsidP="3ED67F31" w:rsidRDefault="3ED67F31" w14:paraId="4810B20D" w14:textId="26DE9DFD">
            <w:pPr>
              <w:ind w:right="27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3ED67F31">
              <w:rPr>
                <w:rFonts w:ascii="Arial" w:hAnsi="Arial" w:eastAsia="Arial" w:cs="Arial"/>
                <w:sz w:val="18"/>
                <w:szCs w:val="18"/>
              </w:rPr>
              <w:t>Kind</w:t>
            </w:r>
          </w:p>
        </w:tc>
        <w:tc>
          <w:tcPr>
            <w:tcW w:w="645" w:type="dxa"/>
            <w:tcBorders>
              <w:top w:val="nil"/>
              <w:left w:val="single" w:color="000000" w:themeColor="text1" w:sz="5" w:space="0"/>
              <w:bottom w:val="single" w:color="000000" w:themeColor="text1" w:sz="10" w:space="0"/>
              <w:right w:val="single" w:color="000000" w:themeColor="text1" w:sz="10" w:space="0"/>
            </w:tcBorders>
            <w:tcMar/>
          </w:tcPr>
          <w:p w:rsidR="006076BA" w:rsidP="3ED67F31" w:rsidRDefault="3ED67F31" w14:paraId="528683D2" w14:textId="209C9439">
            <w:pPr>
              <w:spacing w:after="4"/>
              <w:ind w:right="7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3ED67F31">
              <w:rPr>
                <w:rFonts w:ascii="Arial" w:hAnsi="Arial" w:eastAsia="Arial" w:cs="Arial"/>
                <w:sz w:val="18"/>
                <w:szCs w:val="18"/>
              </w:rPr>
              <w:t>Phase</w:t>
            </w:r>
          </w:p>
        </w:tc>
        <w:tc>
          <w:tcPr>
            <w:tcW w:w="4455" w:type="dxa"/>
            <w:tcBorders>
              <w:top w:val="nil"/>
              <w:left w:val="single" w:color="000000" w:themeColor="text1" w:sz="10" w:space="0"/>
              <w:bottom w:val="single" w:color="000000" w:themeColor="text1" w:sz="10" w:space="0"/>
              <w:right w:val="single" w:color="000000" w:themeColor="text1" w:sz="10" w:space="0"/>
            </w:tcBorders>
            <w:tcMar/>
          </w:tcPr>
          <w:p w:rsidR="006076BA" w:rsidP="37B68743" w:rsidRDefault="035D228B" w14:paraId="71B46221" w14:textId="1122608C">
            <w:pPr>
              <w:shd w:val="clear" w:color="auto" w:fill="F8F9FA"/>
              <w:ind w:right="29"/>
              <w:jc w:val="center"/>
              <w:rPr>
                <w:rFonts w:ascii="Arial" w:hAnsi="Arial" w:eastAsia="Arial" w:cs="Arial"/>
                <w:b/>
                <w:bCs/>
              </w:rPr>
            </w:pPr>
            <w:r w:rsidRPr="035D228B">
              <w:rPr>
                <w:rFonts w:ascii="Arial" w:hAnsi="Arial" w:eastAsia="Arial" w:cs="Arial"/>
                <w:b/>
                <w:bCs/>
              </w:rPr>
              <w:t xml:space="preserve">REQUIREMENTS </w:t>
            </w:r>
          </w:p>
        </w:tc>
        <w:tc>
          <w:tcPr>
            <w:tcW w:w="808" w:type="dxa"/>
            <w:gridSpan w:val="2"/>
            <w:tcBorders>
              <w:top w:val="nil"/>
              <w:left w:val="single" w:color="000000" w:themeColor="text1" w:sz="10" w:space="0"/>
              <w:bottom w:val="single" w:color="000000" w:themeColor="text1" w:sz="10" w:space="0"/>
              <w:right w:val="single" w:color="000000" w:themeColor="text1" w:sz="5" w:space="0"/>
            </w:tcBorders>
            <w:tcMar/>
          </w:tcPr>
          <w:p w:rsidR="006076BA" w:rsidP="3ED67F31" w:rsidRDefault="3ED67F31" w14:paraId="6F1A1917" w14:textId="6E9678AD">
            <w:pPr>
              <w:ind w:right="27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3ED67F31">
              <w:rPr>
                <w:rFonts w:ascii="Arial" w:hAnsi="Arial" w:eastAsia="Arial" w:cs="Arial"/>
                <w:sz w:val="18"/>
                <w:szCs w:val="18"/>
              </w:rPr>
              <w:t xml:space="preserve">Min. </w:t>
            </w:r>
          </w:p>
        </w:tc>
        <w:tc>
          <w:tcPr>
            <w:tcW w:w="810" w:type="dxa"/>
            <w:tcBorders>
              <w:top w:val="nil"/>
              <w:left w:val="single" w:color="000000" w:themeColor="text1" w:sz="5" w:space="0"/>
              <w:bottom w:val="single" w:color="000000" w:themeColor="text1" w:sz="10" w:space="0"/>
              <w:right w:val="single" w:color="000000" w:themeColor="text1" w:sz="5" w:space="0"/>
            </w:tcBorders>
            <w:tcMar/>
          </w:tcPr>
          <w:p w:rsidRPr="008D0C8B" w:rsidR="006076BA" w:rsidP="3ED67F31" w:rsidRDefault="3ED67F31" w14:paraId="5654B0DE" w14:textId="5C826FB5">
            <w:pPr>
              <w:ind w:right="32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3ED67F31">
              <w:rPr>
                <w:rFonts w:ascii="Arial" w:hAnsi="Arial" w:eastAsia="Arial" w:cs="Arial"/>
                <w:sz w:val="18"/>
                <w:szCs w:val="18"/>
              </w:rPr>
              <w:t>Debit</w:t>
            </w:r>
          </w:p>
        </w:tc>
        <w:tc>
          <w:tcPr>
            <w:tcW w:w="750" w:type="dxa"/>
            <w:tcBorders>
              <w:top w:val="nil"/>
              <w:left w:val="single" w:color="000000" w:themeColor="text1" w:sz="5" w:space="0"/>
              <w:bottom w:val="single" w:color="000000" w:themeColor="text1" w:sz="10" w:space="0"/>
              <w:right w:val="single" w:color="000000" w:themeColor="text1" w:sz="5" w:space="0"/>
            </w:tcBorders>
            <w:tcMar/>
          </w:tcPr>
          <w:p w:rsidRPr="00E36A98" w:rsidR="006076BA" w:rsidP="3ED67F31" w:rsidRDefault="3ED67F31" w14:paraId="751FDE00" w14:textId="6CF675B8">
            <w:pPr>
              <w:ind w:right="24"/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3ED67F31">
              <w:rPr>
                <w:rFonts w:ascii="Arial" w:hAnsi="Arial" w:eastAsia="Arial" w:cs="Arial"/>
                <w:sz w:val="18"/>
                <w:szCs w:val="18"/>
              </w:rPr>
              <w:t>Ideal</w:t>
            </w:r>
          </w:p>
        </w:tc>
        <w:tc>
          <w:tcPr>
            <w:tcW w:w="723" w:type="dxa"/>
            <w:tcBorders>
              <w:top w:val="nil"/>
              <w:left w:val="single" w:color="000000" w:themeColor="text1" w:sz="5" w:space="0"/>
              <w:bottom w:val="single" w:color="000000" w:themeColor="text1" w:sz="10" w:space="0"/>
              <w:right w:val="single" w:color="000000" w:themeColor="text1" w:sz="10" w:space="0"/>
            </w:tcBorders>
            <w:tcMar/>
          </w:tcPr>
          <w:p w:rsidR="006076BA" w:rsidP="3ED67F31" w:rsidRDefault="3ED67F31" w14:paraId="0FFE63E3" w14:textId="77777777">
            <w:pPr>
              <w:jc w:val="center"/>
              <w:rPr>
                <w:rFonts w:ascii="Arial" w:hAnsi="Arial" w:eastAsia="Arial" w:cs="Arial"/>
                <w:sz w:val="18"/>
                <w:szCs w:val="18"/>
              </w:rPr>
            </w:pPr>
            <w:r w:rsidRPr="3ED67F31">
              <w:rPr>
                <w:rFonts w:ascii="Arial" w:hAnsi="Arial" w:eastAsia="Arial" w:cs="Arial"/>
                <w:sz w:val="18"/>
                <w:szCs w:val="18"/>
              </w:rPr>
              <w:t>Unit</w:t>
            </w:r>
          </w:p>
        </w:tc>
      </w:tr>
      <w:tr w:rsidR="00A62B58" w:rsidTr="75951B10" w14:paraId="30AD2919" w14:textId="77777777">
        <w:trPr>
          <w:trHeight w:val="644"/>
        </w:trPr>
        <w:tc>
          <w:tcPr>
            <w:tcW w:w="448" w:type="dxa"/>
            <w:tcBorders>
              <w:top w:val="single" w:color="000000" w:themeColor="text1" w:sz="10" w:space="0"/>
              <w:left w:val="single" w:color="000000" w:themeColor="text1" w:sz="10" w:space="0"/>
              <w:bottom w:val="nil"/>
              <w:right w:val="single" w:color="000000" w:themeColor="text1" w:sz="5" w:space="0"/>
            </w:tcBorders>
            <w:tcMar/>
          </w:tcPr>
          <w:p w:rsidRPr="00F93AF7" w:rsidR="006076BA" w:rsidP="00F93AF7" w:rsidRDefault="3ED67F31" w14:paraId="156A6281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0F93AF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</w:p>
          <w:p w:rsidRPr="00F93AF7" w:rsidR="3ED67F31" w:rsidP="00F93AF7" w:rsidRDefault="3ED67F31" w14:paraId="6872F001" w14:textId="3EAEBF2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54B08BA3" w14:textId="3A0C15DF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0F93AF7" w:rsidRDefault="035D228B" w14:paraId="60A55241" w14:textId="7BA74A63">
            <w:pPr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01</w:t>
            </w:r>
          </w:p>
          <w:p w:rsidRPr="00F93AF7" w:rsidR="006076BA" w:rsidP="00F93AF7" w:rsidRDefault="035D228B" w14:paraId="20876B09" w14:textId="03490FDA">
            <w:pPr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02</w:t>
            </w:r>
          </w:p>
          <w:p w:rsidRPr="00F93AF7" w:rsidR="006076BA" w:rsidP="035D228B" w:rsidRDefault="035D228B" w14:paraId="405A6860" w14:textId="208E75E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03</w:t>
            </w:r>
          </w:p>
          <w:p w:rsidRPr="00F93AF7" w:rsidR="006076BA" w:rsidP="035D228B" w:rsidRDefault="006076BA" w14:paraId="036C520A" w14:textId="33F40F11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04</w:t>
            </w:r>
          </w:p>
          <w:p w:rsidRPr="00F93AF7" w:rsidR="006076BA" w:rsidP="035D228B" w:rsidRDefault="006076BA" w14:paraId="3052684D" w14:textId="709613E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035D228B" w:rsidRDefault="006076BA" w14:paraId="1F00A2FD" w14:textId="2153E38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2D0FB021" w14:textId="233F45FE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035D228B" w:rsidRDefault="006076BA" w14:paraId="1D4E381B" w14:textId="634AEB8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035D228B" w:rsidRDefault="035D228B" w14:paraId="30D8AB8F" w14:textId="00F3241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1</w:t>
            </w:r>
          </w:p>
          <w:p w:rsidRPr="00F93AF7" w:rsidR="006076BA" w:rsidP="035D228B" w:rsidRDefault="035D228B" w14:paraId="34607708" w14:textId="0BEE1D81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2</w:t>
            </w:r>
          </w:p>
          <w:p w:rsidRPr="00F93AF7" w:rsidR="006076BA" w:rsidP="035D228B" w:rsidRDefault="035D228B" w14:paraId="673E97A5" w14:textId="6B47785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3</w:t>
            </w:r>
          </w:p>
          <w:p w:rsidRPr="00F93AF7" w:rsidR="006076BA" w:rsidP="035D228B" w:rsidRDefault="006076BA" w14:paraId="6AE99D7E" w14:textId="107E8D0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4</w:t>
            </w:r>
          </w:p>
          <w:p w:rsidRPr="00F93AF7" w:rsidR="006076BA" w:rsidP="035D228B" w:rsidRDefault="006076BA" w14:paraId="6F80A216" w14:textId="7E412FC1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035D228B" w:rsidRDefault="006076BA" w14:paraId="402207E3" w14:textId="1E10763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62CFA6FC" w14:textId="492B87AC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035D228B" w:rsidRDefault="006076BA" w14:paraId="39C98F09" w14:textId="1739729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1514135A" w14:textId="163873DD">
            <w:pPr>
              <w:pStyle w:val="Standard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21</w:t>
            </w:r>
          </w:p>
          <w:p w:rsidR="580E1545" w:rsidP="580E1545" w:rsidRDefault="580E1545" w14:paraId="5ED949B1" w14:textId="47F6FA9E">
            <w:pPr>
              <w:pStyle w:val="Standard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22</w:t>
            </w:r>
          </w:p>
          <w:p w:rsidRPr="00F93AF7" w:rsidR="006076BA" w:rsidP="035D228B" w:rsidRDefault="006076BA" w14:paraId="040C6D46" w14:textId="33489D1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23</w:t>
            </w:r>
          </w:p>
          <w:p w:rsidR="580E1545" w:rsidP="580E1545" w:rsidRDefault="580E1545" w14:paraId="66E1249C" w14:textId="4222A61A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24</w:t>
            </w:r>
          </w:p>
          <w:p w:rsidRPr="00F93AF7" w:rsidR="006076BA" w:rsidP="035D228B" w:rsidRDefault="006076BA" w14:paraId="18F638A2" w14:textId="0ADF3F1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25</w:t>
            </w:r>
          </w:p>
          <w:p w:rsidRPr="00F93AF7" w:rsidR="006076BA" w:rsidP="035D228B" w:rsidRDefault="006076BA" w14:paraId="2AFE8856" w14:textId="4473F34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035D228B" w:rsidRDefault="006076BA" w14:paraId="6F60247A" w14:textId="6926A0D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335EF8AE" w14:textId="3D11AF79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3132814D" w14:textId="5E55AD9D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035D228B" w:rsidRDefault="035D228B" w14:paraId="258FD230" w14:textId="6B8B950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31</w:t>
            </w:r>
          </w:p>
          <w:p w:rsidRPr="00F93AF7" w:rsidR="006076BA" w:rsidP="035D228B" w:rsidRDefault="035D228B" w14:paraId="287C0FDA" w14:textId="5F716F6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32</w:t>
            </w:r>
          </w:p>
          <w:p w:rsidRPr="00F93AF7" w:rsidR="006076BA" w:rsidP="554206CE" w:rsidRDefault="035D228B" w14:paraId="4834F1D0" w14:textId="58072A7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33</w:t>
            </w:r>
          </w:p>
          <w:p w:rsidRPr="00F93AF7" w:rsidR="006076BA" w:rsidP="554206CE" w:rsidRDefault="035D228B" w14:paraId="6F6A3822" w14:textId="16FCF7BD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34</w:t>
            </w:r>
          </w:p>
          <w:p w:rsidRPr="00F93AF7" w:rsidR="006076BA" w:rsidP="554206CE" w:rsidRDefault="035D228B" w14:paraId="752E941F" w14:textId="5B37D6AE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35</w:t>
            </w:r>
          </w:p>
          <w:p w:rsidRPr="00F93AF7" w:rsidR="006076BA" w:rsidP="554206CE" w:rsidRDefault="035D228B" w14:paraId="176BD934" w14:textId="22016991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35D228B" w14:paraId="552D6D6F" w14:textId="02F86DFE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687E08EB" w14:textId="755668E9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3F2806D0" w14:textId="1B726338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35D228B" w14:paraId="7EDE0140" w14:textId="7E961399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41</w:t>
            </w:r>
          </w:p>
          <w:p w:rsidRPr="00F93AF7" w:rsidR="006076BA" w:rsidP="580E1545" w:rsidRDefault="035D228B" w14:paraId="02BDE6AF" w14:textId="0FC22F8A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42</w:t>
            </w:r>
          </w:p>
          <w:p w:rsidRPr="00F93AF7" w:rsidR="006076BA" w:rsidP="580E1545" w:rsidRDefault="035D228B" w14:paraId="497D52D0" w14:textId="4F5D39B1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43</w:t>
            </w:r>
          </w:p>
          <w:p w:rsidRPr="00F93AF7" w:rsidR="006076BA" w:rsidP="580E1545" w:rsidRDefault="035D228B" w14:paraId="68D0E70B" w14:textId="315CEFB6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44</w:t>
            </w:r>
          </w:p>
          <w:p w:rsidRPr="00F93AF7" w:rsidR="006076BA" w:rsidP="554206CE" w:rsidRDefault="035D228B" w14:paraId="10146664" w14:textId="1BD3A395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</w:tc>
        <w:tc>
          <w:tcPr>
            <w:tcW w:w="615" w:type="dxa"/>
            <w:tcBorders>
              <w:top w:val="single" w:color="000000" w:themeColor="text1" w:sz="10" w:space="0"/>
              <w:left w:val="single" w:color="000000" w:themeColor="text1" w:sz="5" w:space="0"/>
              <w:bottom w:val="nil"/>
              <w:right w:val="single" w:color="000000" w:themeColor="text1" w:sz="5" w:space="0"/>
            </w:tcBorders>
            <w:tcMar/>
          </w:tcPr>
          <w:p w:rsidRPr="00F93AF7" w:rsidR="006076BA" w:rsidP="00F93AF7" w:rsidRDefault="035D228B" w14:paraId="5B68B9CD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</w:p>
          <w:p w:rsidR="035D228B" w:rsidP="035D228B" w:rsidRDefault="035D228B" w14:paraId="508DC1F7" w14:textId="60D15B82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00F93AF7" w:rsidRDefault="006076BA" w14:paraId="1B7172F4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0F93AF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</w:p>
          <w:p w:rsidRPr="00F93AF7" w:rsidR="006076BA" w:rsidP="00F93AF7" w:rsidRDefault="3ED67F31" w14:paraId="0670D343" w14:textId="0D7FC21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0F93AF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JK</w:t>
            </w:r>
          </w:p>
          <w:p w:rsidRPr="00F93AF7" w:rsidR="006076BA" w:rsidP="00F93AF7" w:rsidRDefault="3ED67F31" w14:paraId="5946699C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0F93AF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035D228B" w:rsidRDefault="035D228B" w14:paraId="508334E7" w14:textId="1548A40A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035D228B" w:rsidRDefault="00ED3E37" w14:paraId="0E71329F" w14:textId="30688471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035D228B" w:rsidRDefault="00ED3E37" w14:paraId="629390D7" w14:textId="3D0304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3378EEC3" w14:textId="6242DE7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720B9D93" w14:textId="7BD3C068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787FF30B" w14:textId="4069DE5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35D228B" w14:paraId="3E87EC1C" w14:textId="27520B7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035D228B" w:rsidRDefault="035D228B" w14:paraId="0E9FC17E" w14:textId="0838BEB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035D228B" w:rsidRDefault="035D228B" w14:paraId="4766D263" w14:textId="47F74AC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035D228B" w:rsidRDefault="00ED3E37" w14:paraId="0295A397" w14:textId="3382C10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035D228B" w:rsidRDefault="00ED3E37" w14:paraId="52DFFAAC" w14:textId="7B57468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1BC6F83F" w14:textId="3CC637B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750DD427" w14:textId="4C424898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5F90FC6E" w14:textId="12962C13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35D228B" w14:paraId="321F007C" w14:textId="509A2D3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035D228B" w:rsidRDefault="035D228B" w14:paraId="33A3CA83" w14:textId="4E6D75C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035D228B" w:rsidRDefault="00ED3E37" w14:paraId="3033A012" w14:textId="396D5D83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="580E1545" w:rsidP="580E1545" w:rsidRDefault="580E1545" w14:paraId="1F96E64B" w14:textId="4D71A4FF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035D228B" w:rsidRDefault="00ED3E37" w14:paraId="454AAE19" w14:textId="428E933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035D228B" w:rsidRDefault="00ED3E37" w14:paraId="1300BC70" w14:textId="5B674F4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68AE1C0F" w14:textId="5F41E71C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54484A08" w14:textId="0B1F06E0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5F68ADDC" w14:textId="7A54ED8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35D228B" w14:paraId="0BEA2274" w14:textId="5878A42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035D228B" w:rsidRDefault="035D228B" w14:paraId="4A0707B1" w14:textId="32285FD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554206CE" w:rsidRDefault="035D228B" w14:noSpellErr="1" w14:paraId="6014D950" w14:textId="17DF12B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54206CE" w:rsidR="554206CE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554206CE" w:rsidRDefault="035D228B" w14:paraId="5791017A" w14:textId="7B077069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554206CE" w:rsidRDefault="035D228B" w14:paraId="1B10F645" w14:textId="1926E52C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554206CE" w:rsidRDefault="035D228B" w14:paraId="3900C0A4" w14:textId="514AA901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54206CE" w:rsidRDefault="035D228B" w14:paraId="3D82EE90" w14:textId="6088FC6A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32B1D8B7" w14:textId="4277A6F1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4344937D" w14:textId="76AD1507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54206CE" w:rsidRDefault="035D228B" w14:paraId="6AC8A624" w14:textId="3400CCE6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580E1545" w:rsidRDefault="035D228B" w14:paraId="5BD630DA" w14:textId="7D5DE209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580E1545" w:rsidRDefault="035D228B" w14:paraId="37AA8D6B" w14:textId="26BA5FA3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580E1545" w:rsidRDefault="035D228B" w14:paraId="1CF45411" w14:textId="13A71CBC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JK</w:t>
            </w:r>
          </w:p>
          <w:p w:rsidRPr="00F93AF7" w:rsidR="00ED3E37" w:rsidP="554206CE" w:rsidRDefault="035D228B" w14:paraId="325CE300" w14:textId="66F359EB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</w:tc>
        <w:tc>
          <w:tcPr>
            <w:tcW w:w="525" w:type="dxa"/>
            <w:tcBorders>
              <w:top w:val="single" w:color="000000" w:themeColor="text1" w:sz="10" w:space="0"/>
              <w:left w:val="single" w:color="000000" w:themeColor="text1" w:sz="5" w:space="0"/>
              <w:bottom w:val="nil"/>
              <w:right w:val="single" w:color="000000" w:themeColor="text1" w:sz="5" w:space="0"/>
            </w:tcBorders>
            <w:tcMar/>
          </w:tcPr>
          <w:p w:rsidRPr="00F93AF7" w:rsidR="006076BA" w:rsidP="00F93AF7" w:rsidRDefault="035D228B" w14:paraId="25DD3341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</w:p>
          <w:p w:rsidR="035D228B" w:rsidP="035D228B" w:rsidRDefault="035D228B" w14:paraId="1F69EF11" w14:textId="36EEEE8C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00F93AF7" w:rsidRDefault="3ED67F31" w14:paraId="23DD831B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0F93AF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</w:p>
          <w:p w:rsidRPr="00F93AF7" w:rsidR="006076BA" w:rsidP="00F93AF7" w:rsidRDefault="3ED67F31" w14:paraId="28C9A6FE" w14:textId="0C76423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0F93AF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N</w:t>
            </w:r>
          </w:p>
          <w:p w:rsidRPr="00F93AF7" w:rsidR="006076BA" w:rsidP="00F93AF7" w:rsidRDefault="035D228B" w14:paraId="54D9D406" w14:textId="39A3B44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</w:t>
            </w:r>
          </w:p>
          <w:p w:rsidRPr="00F93AF7" w:rsidR="00ED3E37" w:rsidP="035D228B" w:rsidRDefault="035D228B" w14:paraId="09CD3A21" w14:textId="6E88C58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</w:t>
            </w:r>
          </w:p>
          <w:p w:rsidRPr="00F93AF7" w:rsidR="00ED3E37" w:rsidP="035D228B" w:rsidRDefault="00ED3E37" w14:paraId="123C74B7" w14:textId="07221D5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N</w:t>
            </w:r>
          </w:p>
          <w:p w:rsidRPr="00F93AF7" w:rsidR="00ED3E37" w:rsidP="035D228B" w:rsidRDefault="00ED3E37" w14:paraId="6B80A2C4" w14:textId="71DD03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2C0DD74C" w14:textId="7D74A05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72B7BA4E" w14:textId="0FBBEB47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4BE30543" w14:textId="653D521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35D228B" w14:paraId="722FFBFE" w14:textId="73548FC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54206CE" w:rsidR="554206CE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</w:t>
            </w:r>
          </w:p>
          <w:p w:rsidR="554206CE" w:rsidP="554206CE" w:rsidRDefault="554206CE" w14:paraId="5B0AC22F" w14:textId="78ADB6C0">
            <w:pPr>
              <w:pStyle w:val="Standard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554206CE" w:rsidR="554206CE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</w:t>
            </w:r>
          </w:p>
          <w:p w:rsidRPr="00F93AF7" w:rsidR="00ED3E37" w:rsidP="035D228B" w:rsidRDefault="035D228B" w14:paraId="54B7F343" w14:textId="33975AC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W</w:t>
            </w:r>
          </w:p>
          <w:p w:rsidRPr="00F93AF7" w:rsidR="00ED3E37" w:rsidP="035D228B" w:rsidRDefault="00ED3E37" w14:paraId="44B2B80C" w14:textId="22E9922E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W</w:t>
            </w:r>
          </w:p>
          <w:p w:rsidRPr="00F93AF7" w:rsidR="00ED3E37" w:rsidP="035D228B" w:rsidRDefault="00ED3E37" w14:paraId="164CC2CC" w14:textId="1CA0B8B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7B49CE93" w14:textId="48E41D8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53A522B5" w14:textId="52714AE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5D7CDD84" w14:textId="69037BD1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35D228B" w14:paraId="0AAF9F52" w14:textId="37BEC2E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N</w:t>
            </w:r>
          </w:p>
          <w:p w:rsidRPr="00F93AF7" w:rsidR="00ED3E37" w:rsidP="035D228B" w:rsidRDefault="035D228B" w14:paraId="2E0595EC" w14:textId="642CFF8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N</w:t>
            </w:r>
          </w:p>
          <w:p w:rsidR="580E1545" w:rsidP="580E1545" w:rsidRDefault="580E1545" w14:paraId="6BAF9AAC" w14:textId="06EC686C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W</w:t>
            </w:r>
          </w:p>
          <w:p w:rsidRPr="00F93AF7" w:rsidR="00ED3E37" w:rsidP="035D228B" w:rsidRDefault="00ED3E37" w14:paraId="2CC391FD" w14:textId="5624DFC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N</w:t>
            </w:r>
          </w:p>
          <w:p w:rsidRPr="00F93AF7" w:rsidR="00ED3E37" w:rsidP="035D228B" w:rsidRDefault="00ED3E37" w14:paraId="2C8FB413" w14:textId="6F8653E3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N</w:t>
            </w:r>
          </w:p>
          <w:p w:rsidRPr="00F93AF7" w:rsidR="00ED3E37" w:rsidP="035D228B" w:rsidRDefault="00ED3E37" w14:paraId="3BF61A35" w14:textId="76E262F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58CD58DE" w14:textId="3D37C0E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526EAB03" w14:textId="6AE036C3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6C065540" w14:textId="6B79FF72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35D228B" w14:paraId="18D8FEA7" w14:textId="1ED8100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</w:t>
            </w:r>
          </w:p>
          <w:p w:rsidRPr="00F93AF7" w:rsidR="00ED3E37" w:rsidP="035D228B" w:rsidRDefault="035D228B" w14:paraId="31EFCDB6" w14:textId="20C375A3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W</w:t>
            </w:r>
          </w:p>
          <w:p w:rsidRPr="00F93AF7" w:rsidR="00ED3E37" w:rsidP="554206CE" w:rsidRDefault="035D228B" w14:noSpellErr="1" w14:paraId="35F774EF" w14:textId="4418807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54206CE" w:rsidR="554206CE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</w:t>
            </w:r>
          </w:p>
          <w:p w:rsidRPr="00F93AF7" w:rsidR="00ED3E37" w:rsidP="554206CE" w:rsidRDefault="035D228B" w14:paraId="4562C310" w14:textId="6C9EE568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</w:t>
            </w:r>
          </w:p>
          <w:p w:rsidRPr="00F93AF7" w:rsidR="00ED3E37" w:rsidP="554206CE" w:rsidRDefault="035D228B" w14:paraId="616C59AE" w14:textId="5904F08C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</w:t>
            </w:r>
          </w:p>
          <w:p w:rsidRPr="00F93AF7" w:rsidR="00ED3E37" w:rsidP="554206CE" w:rsidRDefault="035D228B" w14:paraId="65812A7D" w14:textId="47CA9790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54206CE" w:rsidRDefault="035D228B" w14:paraId="5219623F" w14:textId="622BD4AF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4E54347F" w14:textId="64AF8B79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511E30F9" w14:textId="132916DF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54206CE" w:rsidRDefault="035D228B" w14:paraId="498F646F" w14:textId="173CBE2F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54206CE" w:rsidR="554206CE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N</w:t>
            </w:r>
          </w:p>
          <w:p w:rsidRPr="00F93AF7" w:rsidR="00ED3E37" w:rsidP="554206CE" w:rsidRDefault="035D228B" w14:paraId="088AA9B7" w14:textId="1E667EB8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54206CE" w:rsidR="554206CE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W</w:t>
            </w:r>
          </w:p>
          <w:p w:rsidRPr="00F93AF7" w:rsidR="00ED3E37" w:rsidP="580E1545" w:rsidRDefault="035D228B" w14:paraId="10831474" w14:textId="2BC6563D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N</w:t>
            </w:r>
          </w:p>
          <w:p w:rsidRPr="00F93AF7" w:rsidR="00ED3E37" w:rsidP="580E1545" w:rsidRDefault="035D228B" w14:paraId="6F7D2B10" w14:textId="743FAF07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N</w:t>
            </w:r>
          </w:p>
          <w:p w:rsidRPr="00F93AF7" w:rsidR="00ED3E37" w:rsidP="554206CE" w:rsidRDefault="035D228B" w14:paraId="28CE8CB7" w14:textId="79391FF6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</w:tc>
        <w:tc>
          <w:tcPr>
            <w:tcW w:w="645" w:type="dxa"/>
            <w:tcBorders>
              <w:top w:val="single" w:color="000000" w:themeColor="text1" w:sz="10" w:space="0"/>
              <w:left w:val="single" w:color="000000" w:themeColor="text1" w:sz="5" w:space="0"/>
              <w:bottom w:val="nil"/>
              <w:right w:val="single" w:color="000000" w:themeColor="text1" w:sz="10" w:space="0"/>
            </w:tcBorders>
            <w:tcMar/>
          </w:tcPr>
          <w:p w:rsidRPr="00F93AF7" w:rsidR="006076BA" w:rsidP="00F93AF7" w:rsidRDefault="035D228B" w14:paraId="1895D3B7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</w:p>
          <w:p w:rsidR="035D228B" w:rsidP="035D228B" w:rsidRDefault="035D228B" w14:paraId="60006EBF" w14:textId="05D4C869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00F93AF7" w:rsidRDefault="006076BA" w14:paraId="7FDE0BDC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0F93AF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</w:p>
          <w:p w:rsidRPr="00F93AF7" w:rsidR="006076BA" w:rsidP="00F93AF7" w:rsidRDefault="3ED67F31" w14:paraId="6671C987" w14:textId="44CDAAA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0F93AF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</w:t>
            </w:r>
            <w:r w:rsidRPr="00F93AF7" w:rsidR="00ED3E3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R</w:t>
            </w:r>
            <w:r w:rsidRPr="00F93AF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</w:p>
          <w:p w:rsidRPr="00F93AF7" w:rsidR="006076BA" w:rsidP="00F93AF7" w:rsidRDefault="3ED67F31" w14:paraId="6ED521EF" w14:textId="6D07444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0F93AF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C</w:t>
            </w:r>
          </w:p>
          <w:p w:rsidRPr="00F93AF7" w:rsidR="00ED3E37" w:rsidP="00F93AF7" w:rsidRDefault="00ED3E37" w14:paraId="4AD3834E" w14:textId="2F6118A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0F93AF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</w:t>
            </w:r>
          </w:p>
          <w:p w:rsidRPr="00F93AF7" w:rsidR="00ED3E37" w:rsidP="035D228B" w:rsidRDefault="00ED3E37" w14:paraId="6A4D169B" w14:textId="4DD4F71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R</w:t>
            </w:r>
          </w:p>
          <w:p w:rsidRPr="00F93AF7" w:rsidR="00ED3E37" w:rsidP="035D228B" w:rsidRDefault="00ED3E37" w14:paraId="5C066BB5" w14:textId="5B12B8E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7414D323" w14:textId="0D55962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53AA7A35" w14:textId="20F6568C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6C4E4F78" w14:textId="284DD79A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35D228B" w14:paraId="41883088" w14:textId="1637D28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</w:t>
            </w:r>
          </w:p>
          <w:p w:rsidRPr="00F93AF7" w:rsidR="00ED3E37" w:rsidP="035D228B" w:rsidRDefault="035D228B" w14:paraId="3DB84123" w14:textId="5BA9E1FA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</w:t>
            </w:r>
          </w:p>
          <w:p w:rsidRPr="00F93AF7" w:rsidR="00ED3E37" w:rsidP="035D228B" w:rsidRDefault="035D228B" w14:paraId="3DA35B62" w14:textId="21A97E7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</w:t>
            </w:r>
          </w:p>
          <w:p w:rsidRPr="00F93AF7" w:rsidR="00ED3E37" w:rsidP="035D228B" w:rsidRDefault="00ED3E37" w14:paraId="46A7AD15" w14:textId="4852BA9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S</w:t>
            </w:r>
          </w:p>
          <w:p w:rsidRPr="00F93AF7" w:rsidR="00ED3E37" w:rsidP="035D228B" w:rsidRDefault="00ED3E37" w14:paraId="5125F505" w14:textId="07BE80B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65AF0CEC" w14:textId="6F8A2221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3976A06A" w14:textId="5B580A8B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1D65E9D6" w14:textId="20FC7EA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35D228B" w14:paraId="2C82D0CB" w14:textId="20F85C4A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R</w:t>
            </w:r>
          </w:p>
          <w:p w:rsidRPr="00F93AF7" w:rsidR="00ED3E37" w:rsidP="035D228B" w:rsidRDefault="035D228B" w14:paraId="0872AC8E" w14:textId="762952B1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S</w:t>
            </w:r>
          </w:p>
          <w:p w:rsidR="580E1545" w:rsidP="580E1545" w:rsidRDefault="580E1545" w14:paraId="1EE357DC" w14:textId="2FA8211A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S</w:t>
            </w:r>
          </w:p>
          <w:p w:rsidRPr="00F93AF7" w:rsidR="00ED3E37" w:rsidP="035D228B" w:rsidRDefault="00ED3E37" w14:paraId="2AFED3A1" w14:textId="5214D13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R</w:t>
            </w:r>
          </w:p>
          <w:p w:rsidRPr="00F93AF7" w:rsidR="00ED3E37" w:rsidP="035D228B" w:rsidRDefault="00ED3E37" w14:paraId="723254AD" w14:textId="09AFFEC1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S</w:t>
            </w:r>
          </w:p>
          <w:p w:rsidRPr="00F93AF7" w:rsidR="00ED3E37" w:rsidP="035D228B" w:rsidRDefault="00ED3E37" w14:paraId="6389E2F3" w14:textId="08D7325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0ED3E37" w14:paraId="648FA48B" w14:textId="445430E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4AB006D7" w14:textId="6524DC66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76AFF58A" w14:textId="55F500E6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35D228B" w:rsidRDefault="035D228B" w14:paraId="04CE35E4" w14:textId="61B8DDC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R</w:t>
            </w:r>
          </w:p>
          <w:p w:rsidRPr="00F93AF7" w:rsidR="00ED3E37" w:rsidP="035D228B" w:rsidRDefault="035D228B" w14:paraId="0B6B2A65" w14:textId="0F4BF27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C</w:t>
            </w:r>
          </w:p>
          <w:p w:rsidRPr="00F93AF7" w:rsidR="00ED3E37" w:rsidP="554206CE" w:rsidRDefault="035D228B" w14:noSpellErr="1" w14:paraId="3A5D3201" w14:textId="7368D33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54206CE" w:rsidR="554206CE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R</w:t>
            </w:r>
          </w:p>
          <w:p w:rsidRPr="00F93AF7" w:rsidR="00ED3E37" w:rsidP="554206CE" w:rsidRDefault="035D228B" w14:paraId="742C9E10" w14:textId="1A799CFB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</w:t>
            </w:r>
          </w:p>
          <w:p w:rsidRPr="00F93AF7" w:rsidR="00ED3E37" w:rsidP="554206CE" w:rsidRDefault="035D228B" w14:paraId="48B2A696" w14:textId="533EC8DD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</w:t>
            </w:r>
          </w:p>
          <w:p w:rsidRPr="00F93AF7" w:rsidR="00ED3E37" w:rsidP="554206CE" w:rsidRDefault="035D228B" w14:paraId="35E50BFE" w14:textId="0BF639FD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261F32F7" w14:textId="29142120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46B31617" w14:textId="3488CFF7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1F199ADF" w14:textId="25453A4C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54206CE" w:rsidRDefault="035D228B" w14:paraId="09E34FD0" w14:textId="3230F5A8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54206CE" w:rsidR="554206CE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C</w:t>
            </w:r>
          </w:p>
          <w:p w:rsidRPr="00F93AF7" w:rsidR="00ED3E37" w:rsidP="580E1545" w:rsidRDefault="035D228B" w14:paraId="664E03AE" w14:textId="353B761A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R</w:t>
            </w:r>
          </w:p>
          <w:p w:rsidRPr="00F93AF7" w:rsidR="00ED3E37" w:rsidP="580E1545" w:rsidRDefault="035D228B" w14:paraId="2D687633" w14:textId="5A1D3F23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</w:t>
            </w:r>
          </w:p>
          <w:p w:rsidRPr="00F93AF7" w:rsidR="00ED3E37" w:rsidP="554206CE" w:rsidRDefault="035D228B" w14:paraId="6C1031F9" w14:textId="175CBE0C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</w:t>
            </w:r>
          </w:p>
        </w:tc>
        <w:tc>
          <w:tcPr>
            <w:tcW w:w="4455" w:type="dxa"/>
            <w:tcBorders>
              <w:top w:val="single" w:color="000000" w:themeColor="text1" w:sz="10" w:space="0"/>
              <w:left w:val="single" w:color="000000" w:themeColor="text1" w:sz="10" w:space="0"/>
              <w:bottom w:val="nil"/>
              <w:right w:val="single" w:color="000000" w:themeColor="text1" w:sz="10" w:space="0"/>
            </w:tcBorders>
            <w:tcMar/>
          </w:tcPr>
          <w:p w:rsidR="035D228B" w:rsidP="035D228B" w:rsidRDefault="035D228B" w14:paraId="2A3CDFD6" w14:textId="160A4606">
            <w:pPr>
              <w:jc w:val="center"/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</w:pPr>
          </w:p>
          <w:p w:rsidRPr="00F93AF7" w:rsidR="37B68743" w:rsidP="035D228B" w:rsidRDefault="035D228B" w14:paraId="172A3C1C" w14:textId="4129D0B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</w:pPr>
            <w:proofErr w:type="spellStart"/>
            <w:r w:rsidRPr="035D228B"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  <w:t>Physical</w:t>
            </w:r>
            <w:proofErr w:type="spellEnd"/>
            <w:r w:rsidRPr="035D228B"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  <w:t>-Technical Funktion</w:t>
            </w:r>
          </w:p>
          <w:p w:rsidRPr="00F93AF7" w:rsidR="00ED3E37" w:rsidP="00F93AF7" w:rsidRDefault="00ED3E37" w14:paraId="00C34FC1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37B68743" w:rsidP="00F93AF7" w:rsidRDefault="3ED67F31" w14:paraId="787E5A6F" w14:textId="7DC02243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Measurement: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equal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/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smaller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than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revious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r w:rsidRPr="75951B10" w:rsidR="75951B10">
              <w:rPr>
                <w:rFonts w:ascii="Arial" w:hAnsi="Arial" w:eastAsia="Times New Roman" w:cs="Arial"/>
                <w:noProof/>
                <w:color w:val="auto"/>
                <w:sz w:val="16"/>
                <w:szCs w:val="16"/>
                <w:lang w:val="en-MY"/>
              </w:rPr>
              <w:t>MYiTops</w:t>
            </w:r>
          </w:p>
          <w:p w:rsidRPr="00F93AF7" w:rsidR="37B68743" w:rsidP="00F93AF7" w:rsidRDefault="035D228B" w14:paraId="6F3CBCAF" w14:textId="0B622F9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noProof w:val="0"/>
                <w:color w:val="auto"/>
                <w:sz w:val="16"/>
                <w:szCs w:val="16"/>
                <w:lang w:val="en-MY"/>
              </w:rPr>
              <w:t>Programming</w:t>
            </w: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of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RPi</w:t>
            </w:r>
            <w:proofErr w:type="spellEnd"/>
          </w:p>
          <w:p w:rsidRPr="00F93AF7" w:rsidR="00ED3E37" w:rsidP="00F93AF7" w:rsidRDefault="035D228B" w14:paraId="2C7EB53A" w14:textId="407FEA2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Insert  </w:t>
            </w:r>
            <w:r w:rsidRPr="75951B10" w:rsidR="75951B10">
              <w:rPr>
                <w:rFonts w:ascii="Arial" w:hAnsi="Arial" w:eastAsia="Times New Roman" w:cs="Arial"/>
                <w:noProof/>
                <w:color w:val="auto"/>
                <w:sz w:val="16"/>
                <w:szCs w:val="16"/>
                <w:lang w:val="en-MY"/>
              </w:rPr>
              <w:t>the</w:t>
            </w: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layout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for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different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evices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of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Stihl</w:t>
            </w:r>
          </w:p>
          <w:p w:rsidR="580E1545" w:rsidP="580E1545" w:rsidRDefault="580E1545" w14:paraId="2FA0394A" w14:textId="7515CFC6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proofErr w:type="spellStart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rovide</w:t>
            </w:r>
            <w:proofErr w:type="spellEnd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scematics, diagrams, </w:t>
            </w:r>
            <w:proofErr w:type="spellStart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utility</w:t>
            </w:r>
            <w:proofErr w:type="spellEnd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information</w:t>
            </w:r>
            <w:proofErr w:type="spellEnd"/>
          </w:p>
          <w:p w:rsidR="035D228B" w:rsidP="035D228B" w:rsidRDefault="035D228B" w14:paraId="46F0EC02" w14:textId="7E6B663B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69B706B9" w14:textId="4A6F2CFC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37B68743" w:rsidP="00F93AF7" w:rsidRDefault="035D228B" w14:paraId="47E566FA" w14:textId="11F509E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  <w:t>Communication</w:t>
            </w:r>
          </w:p>
          <w:p w:rsidR="035D228B" w:rsidP="035D228B" w:rsidRDefault="035D228B" w14:paraId="6C752CA6" w14:textId="070EDAC8">
            <w:pPr>
              <w:jc w:val="center"/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</w:pPr>
          </w:p>
          <w:p w:rsidRPr="00F93AF7" w:rsidR="37B68743" w:rsidP="00F93AF7" w:rsidRDefault="3ED67F31" w14:paraId="6D812037" w14:textId="637772F5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Lightweight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internet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rotocol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via Broker</w:t>
            </w:r>
          </w:p>
          <w:p w:rsidRPr="00F93AF7" w:rsidR="3ED67F31" w:rsidP="00F93AF7" w:rsidRDefault="035D228B" w14:paraId="114CDD7B" w14:textId="128AD7C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Setup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of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different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motorprocesses</w:t>
            </w:r>
            <w:proofErr w:type="spellEnd"/>
          </w:p>
          <w:p w:rsidRPr="00F93AF7" w:rsidR="3ED67F31" w:rsidP="00F93AF7" w:rsidRDefault="035D228B" w14:paraId="315F7810" w14:textId="3116BF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Motorprocess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ata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back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to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GUI/ User </w:t>
            </w:r>
          </w:p>
          <w:p w:rsidR="580E1545" w:rsidP="580E1545" w:rsidRDefault="580E1545" w14:paraId="64E5B7AC" w14:textId="4367A32E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RPi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using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mobile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internet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connection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/ hotspot</w:t>
            </w:r>
          </w:p>
          <w:p w:rsidRPr="00F93AF7" w:rsidR="37B68743" w:rsidP="00F93AF7" w:rsidRDefault="37B68743" w14:paraId="69F9FEBC" w14:textId="26F3B0B3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47B7A165" w14:textId="4F159501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37B68743" w:rsidP="035D228B" w:rsidRDefault="035D228B" w14:paraId="1BD3A328" w14:textId="2C09549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</w:pPr>
            <w:proofErr w:type="spellStart"/>
            <w:r w:rsidRPr="035D228B"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  <w:t>Mechanical</w:t>
            </w:r>
            <w:proofErr w:type="spellEnd"/>
            <w:r w:rsidRPr="035D228B"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  <w:t>/</w:t>
            </w:r>
            <w:proofErr w:type="spellStart"/>
            <w:r w:rsidRPr="035D228B"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  <w:t>Electrical</w:t>
            </w:r>
            <w:proofErr w:type="spellEnd"/>
            <w:r w:rsidRPr="035D228B"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  <w:t xml:space="preserve"> Components</w:t>
            </w:r>
          </w:p>
          <w:p w:rsidR="035D228B" w:rsidP="035D228B" w:rsidRDefault="035D228B" w14:paraId="747D3933" w14:textId="6EB4343E">
            <w:pPr>
              <w:jc w:val="center"/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</w:pPr>
          </w:p>
          <w:p w:rsidRPr="00F93AF7" w:rsidR="37B68743" w:rsidP="00F93AF7" w:rsidRDefault="37B68743" w14:paraId="155FDE48" w14:textId="70F91E9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0F93AF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Raspberry Pi 4</w:t>
            </w:r>
          </w:p>
          <w:p w:rsidRPr="00F93AF7" w:rsidR="00BF72D2" w:rsidP="00F93AF7" w:rsidRDefault="035D228B" w14:paraId="69964E61" w14:textId="1FEF2ED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Li-Po </w:t>
            </w:r>
            <w:proofErr w:type="spellStart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battery</w:t>
            </w:r>
            <w:proofErr w:type="spellEnd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riven</w:t>
            </w:r>
            <w:proofErr w:type="spellEnd"/>
          </w:p>
          <w:p w:rsidR="580E1545" w:rsidP="580E1545" w:rsidRDefault="580E1545" w14:paraId="3CDF37B1" w14:textId="548FA1F9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Li-Po </w:t>
            </w:r>
            <w:proofErr w:type="spellStart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battery</w:t>
            </w:r>
            <w:proofErr w:type="spellEnd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management system</w:t>
            </w:r>
          </w:p>
          <w:p w:rsidR="580E1545" w:rsidP="580E1545" w:rsidRDefault="580E1545" w14:paraId="2711678B" w14:textId="4F7FCBD4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Clear </w:t>
            </w:r>
            <w:proofErr w:type="spellStart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arranged</w:t>
            </w:r>
            <w:proofErr w:type="spellEnd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housing</w:t>
            </w:r>
            <w:proofErr w:type="spellEnd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and </w:t>
            </w:r>
            <w:proofErr w:type="spellStart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wiring</w:t>
            </w:r>
            <w:proofErr w:type="spellEnd"/>
          </w:p>
          <w:p w:rsidR="580E1545" w:rsidP="580E1545" w:rsidRDefault="580E1545" w14:paraId="34AA701C" w14:textId="00970450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proofErr w:type="spellStart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Exchangeable</w:t>
            </w:r>
            <w:proofErr w:type="spellEnd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actors</w:t>
            </w:r>
          </w:p>
          <w:p w:rsidR="035D228B" w:rsidP="035D228B" w:rsidRDefault="035D228B" w14:paraId="5E8C98AF" w14:textId="3CFB203B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4AC61C2A" w14:textId="5A75E9A3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37B68743" w:rsidP="035D228B" w:rsidRDefault="035D228B" w14:paraId="6A9B3C94" w14:textId="2AD4E6A6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</w:pPr>
            <w:proofErr w:type="spellStart"/>
            <w:r w:rsidRPr="035D228B"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  <w:t>Ergonomics</w:t>
            </w:r>
            <w:proofErr w:type="spellEnd"/>
          </w:p>
          <w:p w:rsidR="035D228B" w:rsidP="035D228B" w:rsidRDefault="035D228B" w14:paraId="5BE9DD4C" w14:textId="12C64E29">
            <w:pPr>
              <w:jc w:val="center"/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</w:pPr>
          </w:p>
          <w:p w:rsidRPr="00F93AF7" w:rsidR="37B68743" w:rsidP="00F93AF7" w:rsidRDefault="37B68743" w14:paraId="57C0FFBD" w14:textId="7C59E29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Key-Ready Solution</w:t>
            </w:r>
          </w:p>
          <w:p w:rsidR="580E1545" w:rsidP="580E1545" w:rsidRDefault="580E1545" w14:paraId="64635006" w14:textId="5F1A6A7D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Central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system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start</w:t>
            </w:r>
            <w:proofErr w:type="spellEnd"/>
          </w:p>
          <w:p w:rsidRPr="00F93AF7" w:rsidR="37B68743" w:rsidP="00F93AF7" w:rsidRDefault="37B68743" w14:paraId="220A7EB7" w14:textId="240BEBC2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Web socket interface</w:t>
            </w:r>
          </w:p>
          <w:p w:rsidR="035D228B" w:rsidP="035D228B" w:rsidRDefault="035D228B" w14:paraId="56517933" w14:textId="0FCB4901">
            <w:pPr>
              <w:spacing w:line="259" w:lineRule="auto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GUI </w:t>
            </w: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esign</w:t>
            </w: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for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universal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user</w:t>
            </w:r>
            <w:proofErr w:type="spellEnd"/>
          </w:p>
          <w:p w:rsidR="580E1545" w:rsidP="580E1545" w:rsidRDefault="580E1545" w14:paraId="6C034076" w14:textId="06E3CF37">
            <w:pPr>
              <w:pStyle w:val="Standard"/>
              <w:spacing w:line="259" w:lineRule="auto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Prevalence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goal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: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roduct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layout</w:t>
            </w:r>
            <w:proofErr w:type="spellEnd"/>
          </w:p>
          <w:p w:rsidR="00BF72D2" w:rsidP="00F93AF7" w:rsidRDefault="00BF72D2" w14:paraId="1DE09C28" w14:textId="3F7DA345">
            <w:pPr>
              <w:overflowPunct w:val="0"/>
              <w:autoSpaceDE w:val="0"/>
              <w:autoSpaceDN w:val="0"/>
              <w:adjustRightInd w:val="0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043309A" w:rsidP="00F93AF7" w:rsidRDefault="0043309A" w14:paraId="51ED6EDF" w14:textId="1CC354EE">
            <w:pPr>
              <w:overflowPunct w:val="0"/>
              <w:autoSpaceDE w:val="0"/>
              <w:autoSpaceDN w:val="0"/>
              <w:adjustRightInd w:val="0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43309A" w:rsidR="0043309A" w:rsidP="0043309A" w:rsidRDefault="0043309A" w14:paraId="0C9DE1DD" w14:textId="4D057A9F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</w:pPr>
            <w:r w:rsidRPr="0043309A"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  <w:t>Human</w:t>
            </w:r>
            <w:r w:rsidR="008B02EB"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  <w:t>-</w:t>
            </w:r>
            <w:bookmarkStart w:name="_GoBack" w:id="0"/>
            <w:bookmarkEnd w:id="0"/>
            <w:proofErr w:type="spellStart"/>
            <w:r w:rsidRPr="0043309A"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  <w:t>product</w:t>
            </w:r>
            <w:proofErr w:type="spellEnd"/>
            <w:r w:rsidRPr="0043309A"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  <w:t xml:space="preserve"> </w:t>
            </w:r>
            <w:proofErr w:type="spellStart"/>
            <w:r w:rsidRPr="0043309A">
              <w:rPr>
                <w:rFonts w:ascii="Arial" w:hAnsi="Arial" w:eastAsia="Times New Roman" w:cs="Arial"/>
                <w:b/>
                <w:bCs/>
                <w:color w:val="auto"/>
                <w:sz w:val="16"/>
                <w:szCs w:val="16"/>
              </w:rPr>
              <w:t>relationship</w:t>
            </w:r>
            <w:proofErr w:type="spellEnd"/>
          </w:p>
          <w:p w:rsidRPr="0043309A" w:rsidR="0043309A" w:rsidP="0043309A" w:rsidRDefault="0043309A" w14:paraId="2190CE3C" w14:textId="77777777">
            <w:pPr>
              <w:overflowPunct w:val="0"/>
              <w:autoSpaceDE w:val="0"/>
              <w:autoSpaceDN w:val="0"/>
              <w:adjustRightInd w:val="0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529B0F3F" w14:textId="2BD522A7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Operation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manual</w:t>
            </w:r>
            <w:proofErr w:type="spellEnd"/>
          </w:p>
          <w:p w:rsidR="554206CE" w:rsidP="554206CE" w:rsidRDefault="554206CE" w14:paraId="25D03BBF" w14:textId="6D89BE3D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Design colours: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black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/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white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/orange (like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chainsaw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)</w:t>
            </w:r>
          </w:p>
          <w:p w:rsidR="580E1545" w:rsidP="580E1545" w:rsidRDefault="580E1545" w14:paraId="1ADEEDB9" w14:textId="5BA4F25D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Emergency out 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for</w:t>
            </w:r>
            <w:proofErr w:type="spellEnd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user-</w:t>
            </w:r>
            <w:proofErr w:type="spellStart"/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safety</w:t>
            </w:r>
            <w:proofErr w:type="spellEnd"/>
          </w:p>
          <w:p w:rsidR="580E1545" w:rsidP="580E1545" w:rsidRDefault="580E1545" w14:paraId="3C706DBE" w14:textId="0681A67D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Handling </w:t>
            </w:r>
            <w:proofErr w:type="spellStart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of</w:t>
            </w:r>
            <w:proofErr w:type="spellEnd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wrong</w:t>
            </w:r>
            <w:proofErr w:type="spellEnd"/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 </w:t>
            </w: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entrys</w:t>
            </w:r>
          </w:p>
          <w:p w:rsidRPr="00F93AF7" w:rsidR="006076BA" w:rsidP="00F93AF7" w:rsidRDefault="006076BA" w14:paraId="4CE745D7" w14:textId="2330CA20">
            <w:pPr>
              <w:overflowPunct w:val="0"/>
              <w:autoSpaceDE w:val="0"/>
              <w:autoSpaceDN w:val="0"/>
              <w:adjustRightInd w:val="0"/>
              <w:ind w:left="17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</w:tc>
        <w:tc>
          <w:tcPr>
            <w:tcW w:w="808" w:type="dxa"/>
            <w:gridSpan w:val="2"/>
            <w:tcBorders>
              <w:top w:val="single" w:color="000000" w:themeColor="text1" w:sz="10" w:space="0"/>
              <w:left w:val="single" w:color="000000" w:themeColor="text1" w:sz="10" w:space="0"/>
              <w:bottom w:val="nil"/>
              <w:right w:val="single" w:color="000000" w:themeColor="text1" w:sz="5" w:space="0"/>
            </w:tcBorders>
            <w:tcMar/>
          </w:tcPr>
          <w:p w:rsidRPr="00F93AF7" w:rsidR="006076BA" w:rsidP="00B81116" w:rsidRDefault="006076BA" w14:paraId="7D149327" w14:textId="385557C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0F93AF7" w:rsidP="00B81116" w:rsidRDefault="00F93AF7" w14:paraId="0FB6E9F6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57380547" w14:textId="1024E42A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00B81116" w:rsidRDefault="3ED67F31" w14:paraId="629D52B0" w14:textId="3D15E083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&lt;1000</w:t>
            </w:r>
          </w:p>
          <w:p w:rsidR="035D228B" w:rsidP="75951B10" w:rsidRDefault="035D228B" w14:paraId="5C56A4F5" w14:textId="7D6AB0EB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 xml:space="preserve">Python </w:t>
            </w:r>
          </w:p>
          <w:p w:rsidR="035D228B" w:rsidP="75951B10" w:rsidRDefault="035D228B" w14:paraId="38306B1B" w14:textId="54DF0D96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3</w:t>
            </w:r>
          </w:p>
          <w:p w:rsidR="035D228B" w:rsidP="035D228B" w:rsidRDefault="035D228B" w14:paraId="5534843F" w14:textId="28EAF6CA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="75951B10" w:rsidP="75951B10" w:rsidRDefault="75951B10" w14:paraId="68499ED6" w14:textId="0B84220F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49E0AADF" w14:textId="4FAB5BD0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25CE3B04" w14:textId="780A8B12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55EEA64D" w14:textId="716C0F07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0EAAB8E6" w14:textId="39FF0CE9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MQTT</w:t>
            </w:r>
          </w:p>
          <w:p w:rsidR="035D228B" w:rsidP="035D228B" w:rsidRDefault="035D228B" w14:paraId="17881768" w14:textId="3085A4C0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3</w:t>
            </w:r>
          </w:p>
          <w:p w:rsidR="035D228B" w:rsidP="035D228B" w:rsidRDefault="035D228B" w14:paraId="7678C1FC" w14:textId="2B4830AD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="035D228B" w:rsidP="035D228B" w:rsidRDefault="035D228B" w14:paraId="11104EA3" w14:textId="63252E0A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GPRS</w:t>
            </w:r>
          </w:p>
          <w:p w:rsidR="035D228B" w:rsidP="035D228B" w:rsidRDefault="035D228B" w14:paraId="35CDAB4C" w14:textId="0C290F0A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79C32CD8" w14:textId="0EAFBF4E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35083707" w14:textId="0C228C1E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0D52987D" w14:textId="01CD3CEA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74E0BE80" w14:textId="24AC551B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54206CE" w:rsidR="554206CE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ED3E37" w:rsidP="580E1545" w:rsidRDefault="00ED3E37" w14:paraId="39D44B0D" w14:textId="65FABA88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2000</w:t>
            </w:r>
          </w:p>
          <w:p w:rsidRPr="00F93AF7" w:rsidR="00ED3E37" w:rsidP="580E1545" w:rsidRDefault="00ED3E37" w14:paraId="2B204ADE" w14:textId="4D2D3EBB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ED3E37" w:rsidP="580E1545" w:rsidRDefault="00ED3E37" w14:paraId="5A62F0D7" w14:textId="54D4A784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ED3E37" w:rsidP="580E1545" w:rsidRDefault="00ED3E37" w14:paraId="72B6AAB3" w14:textId="5CCE84F4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3</w:t>
            </w:r>
          </w:p>
          <w:p w:rsidRPr="00F93AF7" w:rsidR="00ED3E37" w:rsidP="580E1545" w:rsidRDefault="00ED3E37" w14:paraId="742DC3F4" w14:textId="2F92BF63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696F7A0B" w14:textId="64BB4483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50A4D1B6" w14:textId="5956C4D6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6B5C0983" w14:textId="1AA9F6AA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0866FBEC" w14:textId="4186D9E5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70A72AE7" w14:textId="65E41E5C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ED3E37" w:rsidP="580E1545" w:rsidRDefault="00ED3E37" w14:paraId="314B1ECE" w14:textId="37C51B99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Browser</w:t>
            </w:r>
          </w:p>
          <w:p w:rsidRPr="00F93AF7" w:rsidR="00ED3E37" w:rsidP="580E1545" w:rsidRDefault="00ED3E37" w14:paraId="489BAEB5" w14:textId="56D5BC4D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775FDCEC" w14:textId="41473C6D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4F3E3F7A" w14:textId="34E8F99C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6BB812B5" w14:textId="1C1FE584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1DA304BB" w14:textId="3F611D2D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7CBAB837" w14:textId="2E8174EB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70FA5701" w14:textId="0E11D793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ED3E37" w:rsidP="580E1545" w:rsidRDefault="00ED3E37" w14:paraId="64A64837" w14:textId="17B24FDF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253B9705" w14:textId="65140554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810" w:type="dxa"/>
            <w:tcBorders>
              <w:top w:val="single" w:color="000000" w:themeColor="text1" w:sz="10" w:space="0"/>
              <w:left w:val="single" w:color="000000" w:themeColor="text1" w:sz="5" w:space="0"/>
              <w:bottom w:val="nil"/>
              <w:right w:val="single" w:color="000000" w:themeColor="text1" w:sz="5" w:space="0"/>
            </w:tcBorders>
            <w:tcMar/>
          </w:tcPr>
          <w:p w:rsidRPr="00F93AF7" w:rsidR="006076BA" w:rsidP="00B81116" w:rsidRDefault="006076BA" w14:paraId="752553BD" w14:textId="0B52CC4C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0B81116" w:rsidRDefault="00ED3E37" w14:paraId="0887A176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2600B615" w14:textId="0BD12285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0B81116" w:rsidRDefault="00ED3E37" w14:paraId="6D8B07CC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511D3589" w14:textId="71A65E44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ython 3</w:t>
            </w:r>
          </w:p>
          <w:p w:rsidR="035D228B" w:rsidP="035D228B" w:rsidRDefault="035D228B" w14:paraId="20587FDB" w14:textId="24CD3610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35D228B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3</w:t>
            </w:r>
          </w:p>
          <w:p w:rsidR="035D228B" w:rsidP="035D228B" w:rsidRDefault="035D228B" w14:paraId="7DE3BD09" w14:textId="1472FB98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="035D228B" w:rsidP="035D228B" w:rsidRDefault="035D228B" w14:paraId="12727609" w14:textId="32082E6D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3CDC4A44" w14:textId="4B2F81D3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616BA29E" w14:textId="2B8ABAF2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2F953FFB" w14:textId="590940E3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4A8B36B6" w14:textId="1C0F7098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MQTT</w:t>
            </w:r>
          </w:p>
          <w:p w:rsidR="035D228B" w:rsidP="035D228B" w:rsidRDefault="035D228B" w14:paraId="34E3BE62" w14:textId="3378BFE3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3</w:t>
            </w:r>
          </w:p>
          <w:p w:rsidR="035D228B" w:rsidP="035D228B" w:rsidRDefault="035D228B" w14:paraId="0EC5E9C3" w14:textId="0E87F3BC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="035D228B" w:rsidP="035D228B" w:rsidRDefault="035D228B" w14:paraId="5CCBEEFB" w14:textId="584CDDED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GPRS</w:t>
            </w:r>
          </w:p>
          <w:p w:rsidR="035D228B" w:rsidP="035D228B" w:rsidRDefault="035D228B" w14:paraId="3AFD5E6D" w14:textId="5EED55D1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3F05EC00" w14:textId="768E7039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77ACCD4F" w14:textId="193841E8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2041C5EA" w14:textId="0A636546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0F12B59B" w14:textId="07123818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54206CE" w:rsidR="554206CE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6076BA" w:rsidP="554206CE" w:rsidRDefault="00ED3E37" w14:noSpellErr="1" w14:paraId="0771F0D4" w14:textId="3A625619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5000</w:t>
            </w:r>
          </w:p>
          <w:p w:rsidR="580E1545" w:rsidP="580E1545" w:rsidRDefault="580E1545" w14:paraId="4E9B0538" w14:textId="212ABCF6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6076BA" w:rsidP="554206CE" w:rsidRDefault="00ED3E37" w14:paraId="5EA10F81" w14:textId="50C0417E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6076BA" w:rsidP="554206CE" w:rsidRDefault="00ED3E37" w14:paraId="1125260C" w14:textId="44BB4149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3</w:t>
            </w:r>
          </w:p>
          <w:p w:rsidRPr="00F93AF7" w:rsidR="006076BA" w:rsidP="554206CE" w:rsidRDefault="00ED3E37" w14:paraId="67773BD5" w14:textId="75B10B41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08754D9D" w14:textId="35FDD149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3CE9AE7A" w14:textId="1AFB4AD5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72B0CBC0" w14:textId="1C53F066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62AA5105" w14:textId="100B1B56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599E05BE" w14:textId="211E5AB8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6076BA" w:rsidP="554206CE" w:rsidRDefault="00ED3E37" w14:paraId="3A34A77D" w14:textId="5E484022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Browser</w:t>
            </w:r>
          </w:p>
          <w:p w:rsidRPr="00F93AF7" w:rsidR="006076BA" w:rsidP="554206CE" w:rsidRDefault="00ED3E37" w14:paraId="4B0EE28F" w14:textId="56ED1245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44D52490" w14:textId="579B84EE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68D3B445" w14:textId="26700938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10E9C79D" w14:textId="46797B98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80E1545" w:rsidRDefault="00ED3E37" w14:paraId="3679E29C" w14:textId="4F7EA258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80E1545" w:rsidRDefault="00ED3E37" w14:paraId="080E4EC4" w14:textId="63F1E8D7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80E1545" w:rsidRDefault="00ED3E37" w14:paraId="4D97ACD1" w14:textId="57B4C7AC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6076BA" w:rsidP="580E1545" w:rsidRDefault="00ED3E37" w14:paraId="14FB3BDC" w14:textId="698899D3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56051E44" w14:textId="5FB52E95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750" w:type="dxa"/>
            <w:tcBorders>
              <w:top w:val="single" w:color="000000" w:themeColor="text1" w:sz="10" w:space="0"/>
              <w:left w:val="single" w:color="000000" w:themeColor="text1" w:sz="5" w:space="0"/>
              <w:bottom w:val="nil"/>
              <w:right w:val="single" w:color="000000" w:themeColor="text1" w:sz="5" w:space="0"/>
            </w:tcBorders>
            <w:tcMar/>
          </w:tcPr>
          <w:p w:rsidRPr="00F93AF7" w:rsidR="006076BA" w:rsidP="00B81116" w:rsidRDefault="006076BA" w14:paraId="554EF5F4" w14:textId="027436C3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00B81116" w:rsidRDefault="006076BA" w14:paraId="103EF228" w14:textId="3F657E54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0B81116" w:rsidRDefault="00ED3E37" w14:paraId="01AFAF81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204D9D25" w14:textId="2C05E046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4D0501D1" w14:textId="4ACA384F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ython 3</w:t>
            </w:r>
          </w:p>
          <w:p w:rsidR="035D228B" w:rsidP="035D228B" w:rsidRDefault="035D228B" w14:paraId="5F1DEBDD" w14:textId="69F54994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="035D228B" w:rsidP="035D228B" w:rsidRDefault="035D228B" w14:paraId="6713B0B4" w14:textId="3D2E3D72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232F7CD4" w14:textId="7D1FEE92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27DC8A7B" w14:textId="3816D092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6E06B27F" w14:textId="36476C46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00950227" w14:textId="153F973E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MQTT</w:t>
            </w:r>
          </w:p>
          <w:p w:rsidR="035D228B" w:rsidP="035D228B" w:rsidRDefault="035D228B" w14:paraId="71FC91AB" w14:textId="63FCE564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5</w:t>
            </w:r>
          </w:p>
          <w:p w:rsidR="035D228B" w:rsidP="035D228B" w:rsidRDefault="035D228B" w14:paraId="4FC8BE70" w14:textId="0354372F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="035D228B" w:rsidP="035D228B" w:rsidRDefault="035D228B" w14:paraId="3DD1A10F" w14:textId="2CCA6A1B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3/4/5G</w:t>
            </w:r>
          </w:p>
          <w:p w:rsidR="035D228B" w:rsidP="035D228B" w:rsidRDefault="035D228B" w14:paraId="5E7B7F31" w14:textId="3DC85718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32CB0F74" w14:textId="5C51DEDF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12B95866" w14:textId="3F0C2730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771C2A6D" w14:textId="5C333D7D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72D81EB1" w14:textId="787D5188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54206CE" w:rsidR="554206CE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ED3E37" w:rsidP="554206CE" w:rsidRDefault="00ED3E37" w14:paraId="05B282D1" w14:textId="3046930D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5000</w:t>
            </w:r>
          </w:p>
          <w:p w:rsidR="580E1545" w:rsidP="580E1545" w:rsidRDefault="580E1545" w14:paraId="0DF3B573" w14:textId="1F4AFA5A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ED3E37" w:rsidP="554206CE" w:rsidRDefault="00ED3E37" w14:paraId="67D02BDD" w14:textId="038CD5AF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ED3E37" w:rsidP="554206CE" w:rsidRDefault="00ED3E37" w14:paraId="1F6AC8BF" w14:textId="436F0C73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5</w:t>
            </w:r>
          </w:p>
          <w:p w:rsidRPr="00F93AF7" w:rsidR="00ED3E37" w:rsidP="554206CE" w:rsidRDefault="00ED3E37" w14:paraId="6D27F833" w14:textId="1363A450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54206CE" w:rsidRDefault="00ED3E37" w14:paraId="3297B2A2" w14:textId="54011AA7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54206CE" w:rsidRDefault="00ED3E37" w14:paraId="726B4269" w14:textId="1ED1A373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54206CE" w:rsidRDefault="00ED3E37" w14:paraId="4174709E" w14:textId="746B864E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54206CE" w:rsidRDefault="00ED3E37" w14:paraId="1C313351" w14:textId="2BAFD8A7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6E277168" w14:textId="76A534A2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ED3E37" w:rsidP="580E1545" w:rsidRDefault="00ED3E37" w14:paraId="5B7E559C" w14:textId="37716FB2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Browser</w:t>
            </w:r>
          </w:p>
          <w:p w:rsidRPr="00F93AF7" w:rsidR="00ED3E37" w:rsidP="554206CE" w:rsidRDefault="00ED3E37" w14:paraId="3A7E9885" w14:textId="34B314B2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Cayenne</w:t>
            </w:r>
          </w:p>
          <w:p w:rsidRPr="00F93AF7" w:rsidR="00ED3E37" w:rsidP="554206CE" w:rsidRDefault="00ED3E37" w14:paraId="6AE0A1D5" w14:textId="48348E18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54206CE" w:rsidRDefault="00ED3E37" w14:paraId="27967EDD" w14:textId="4ACD90ED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54206CE" w:rsidRDefault="00ED3E37" w14:paraId="048897E8" w14:textId="6310EE27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54206CE" w:rsidRDefault="00ED3E37" w14:paraId="26E33173" w14:textId="4909FFDA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80E1545" w:rsidRDefault="00ED3E37" w14:paraId="39792010" w14:textId="160B2FCF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  <w:p w:rsidRPr="00F93AF7" w:rsidR="00ED3E37" w:rsidP="580E1545" w:rsidRDefault="00ED3E37" w14:paraId="3D35F403" w14:textId="054F6134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554206CE" w:rsidRDefault="00ED3E37" w14:paraId="7E235B9D" w14:textId="29A7F4BC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1</w:t>
            </w:r>
          </w:p>
        </w:tc>
        <w:tc>
          <w:tcPr>
            <w:tcW w:w="723" w:type="dxa"/>
            <w:tcBorders>
              <w:top w:val="single" w:color="000000" w:themeColor="text1" w:sz="10" w:space="0"/>
              <w:left w:val="single" w:color="000000" w:themeColor="text1" w:sz="5" w:space="0"/>
              <w:bottom w:val="nil"/>
              <w:right w:val="single" w:color="000000" w:themeColor="text1" w:sz="10" w:space="0"/>
            </w:tcBorders>
            <w:tcMar/>
          </w:tcPr>
          <w:p w:rsidRPr="00F93AF7" w:rsidR="006076BA" w:rsidP="00B81116" w:rsidRDefault="006076BA" w14:paraId="66AC4DF1" w14:textId="33AC2BCB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3ED67F31" w:rsidP="00B81116" w:rsidRDefault="3ED67F31" w14:paraId="7C5DC2F6" w14:textId="16D34A11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024B1C13" w14:textId="23656C07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ED3E37" w:rsidP="00B81116" w:rsidRDefault="3ED67F31" w14:paraId="6379975E" w14:textId="77777777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00F93AF7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mm</w:t>
            </w:r>
          </w:p>
          <w:p w:rsidR="00CB1672" w:rsidP="00B81116" w:rsidRDefault="00CB1672" w14:paraId="439B47BD" w14:textId="5B281830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Langu.</w:t>
            </w:r>
          </w:p>
          <w:p w:rsidR="035D228B" w:rsidP="035D228B" w:rsidRDefault="035D228B" w14:paraId="68E23790" w14:textId="3A01225B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evicesFolder</w:t>
            </w:r>
          </w:p>
          <w:p w:rsidR="035D228B" w:rsidP="035D228B" w:rsidRDefault="035D228B" w14:paraId="2C74C94A" w14:textId="4228414F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6A238A85" w14:textId="19EE0270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55CD1508" w14:textId="129FFE89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637F5C52" w14:textId="4A948E5C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5DECA232" w14:textId="3FD526F0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035D228B" w:rsidRDefault="035D228B" w14:paraId="4C2A5BAC" w14:textId="30930BD3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SettingsRPM</w:t>
            </w:r>
          </w:p>
          <w:p w:rsidR="035D228B" w:rsidP="035D228B" w:rsidRDefault="035D228B" w14:paraId="330AE5FF" w14:textId="74A999CB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kBit/sec</w:t>
            </w:r>
          </w:p>
          <w:p w:rsidR="035D228B" w:rsidP="035D228B" w:rsidRDefault="035D228B" w14:paraId="41F79CDC" w14:textId="35004F61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580E1545" w:rsidRDefault="035D228B" w14:paraId="0E08C2AB" w14:textId="27EAC359">
            <w:pPr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75951B10" w:rsidP="75951B10" w:rsidRDefault="75951B10" w14:paraId="146A17E8" w14:textId="3FC62AA9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035D228B" w:rsidP="580E1545" w:rsidRDefault="035D228B" w14:paraId="237159E8" w14:textId="17B769C5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C</w:t>
            </w:r>
          </w:p>
          <w:p w:rsidRPr="00F93AF7" w:rsidR="006076BA" w:rsidP="554206CE" w:rsidRDefault="00ED3E37" w14:paraId="67A6D84F" w14:textId="5B6CD0DA">
            <w:pPr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mAh</w:t>
            </w:r>
          </w:p>
          <w:p w:rsidR="580E1545" w:rsidP="580E1545" w:rsidRDefault="580E1545" w14:paraId="6BBA398B" w14:textId="4D7E330A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evice</w:t>
            </w:r>
          </w:p>
          <w:p w:rsidRPr="00F93AF7" w:rsidR="006076BA" w:rsidP="554206CE" w:rsidRDefault="00ED3E37" w14:paraId="132AFED3" w14:textId="437461A3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Box</w:t>
            </w:r>
          </w:p>
          <w:p w:rsidRPr="00F93AF7" w:rsidR="006076BA" w:rsidP="554206CE" w:rsidRDefault="00ED3E37" w14:paraId="15F9E58E" w14:textId="2C065E55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Plugs</w:t>
            </w:r>
          </w:p>
          <w:p w:rsidR="75951B10" w:rsidP="75951B10" w:rsidRDefault="75951B10" w14:paraId="67D9A6EA" w14:textId="2F1642A9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20034DF4" w14:textId="1A8D0354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7BE3D971" w14:textId="75B7D80C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20555E96" w14:textId="16E1A16A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3CDAF399" w14:textId="29CDFBB4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="580E1545" w:rsidP="580E1545" w:rsidRDefault="580E1545" w14:paraId="6163CE27" w14:textId="4B5F1853">
            <w:pPr>
              <w:pStyle w:val="Standard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Switch</w:t>
            </w:r>
          </w:p>
          <w:p w:rsidRPr="00F93AF7" w:rsidR="006076BA" w:rsidP="554206CE" w:rsidRDefault="00ED3E37" w14:paraId="44E53F51" w14:textId="67B573FF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Appl.</w:t>
            </w:r>
          </w:p>
          <w:p w:rsidRPr="00F93AF7" w:rsidR="006076BA" w:rsidP="554206CE" w:rsidRDefault="00ED3E37" w14:paraId="420AC32E" w14:textId="616AE046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580E1545" w:rsidR="580E1545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SW</w:t>
            </w:r>
          </w:p>
          <w:p w:rsidRPr="00F93AF7" w:rsidR="006076BA" w:rsidP="554206CE" w:rsidRDefault="00ED3E37" w14:paraId="0A6B2F25" w14:textId="0F0A1532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277A17E9" w14:textId="40354043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6915EE22" w14:textId="7E038A55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690F4C78" w14:textId="06013E61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80E1545" w:rsidRDefault="00ED3E37" w14:paraId="5C8D669B" w14:textId="12C337FD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80E1545" w:rsidRDefault="00ED3E37" w14:paraId="22AF63F0" w14:textId="33596BAA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Doc.</w:t>
            </w:r>
          </w:p>
          <w:p w:rsidRPr="00F93AF7" w:rsidR="006076BA" w:rsidP="580E1545" w:rsidRDefault="00ED3E37" w14:paraId="0CA10667" w14:textId="0E958599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</w:p>
          <w:p w:rsidRPr="00F93AF7" w:rsidR="006076BA" w:rsidP="554206CE" w:rsidRDefault="00ED3E37" w14:paraId="131F8F3A" w14:textId="4D9256E1">
            <w:pPr>
              <w:pStyle w:val="Standard"/>
              <w:overflowPunct w:val="0"/>
              <w:autoSpaceDE w:val="0"/>
              <w:autoSpaceDN w:val="0"/>
              <w:adjustRightInd w:val="0"/>
              <w:jc w:val="center"/>
              <w:rPr>
                <w:rFonts w:ascii="Arial" w:hAnsi="Arial" w:eastAsia="Times New Roman" w:cs="Arial"/>
                <w:color w:val="auto"/>
                <w:sz w:val="16"/>
                <w:szCs w:val="16"/>
              </w:rPr>
            </w:pPr>
            <w:r w:rsidRPr="75951B10" w:rsidR="75951B10">
              <w:rPr>
                <w:rFonts w:ascii="Arial" w:hAnsi="Arial" w:eastAsia="Times New Roman" w:cs="Arial"/>
                <w:color w:val="auto"/>
                <w:sz w:val="16"/>
                <w:szCs w:val="16"/>
              </w:rPr>
              <w:t>Knob</w:t>
            </w:r>
          </w:p>
        </w:tc>
      </w:tr>
      <w:tr w:rsidR="006076BA" w:rsidTr="75951B10" w14:paraId="5C6EA23D" w14:textId="77777777">
        <w:trPr>
          <w:trHeight w:val="360"/>
        </w:trPr>
        <w:tc>
          <w:tcPr>
            <w:tcW w:w="9779" w:type="dxa"/>
            <w:gridSpan w:val="10"/>
            <w:tcBorders>
              <w:top w:val="single" w:color="000000" w:themeColor="text1" w:sz="10" w:space="0"/>
              <w:left w:val="single" w:color="000000" w:themeColor="text1" w:sz="10" w:space="0"/>
              <w:bottom w:val="single" w:color="000000" w:themeColor="text1" w:sz="10" w:space="0"/>
              <w:right w:val="single" w:color="000000" w:themeColor="text1" w:sz="10" w:space="0"/>
            </w:tcBorders>
            <w:tcMar/>
          </w:tcPr>
          <w:p w:rsidRPr="008D0C8B" w:rsidR="006076BA" w:rsidP="3ED67F31" w:rsidRDefault="035D228B" w14:paraId="0C854183" w14:textId="27E61DBA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75951B10" w:rsidR="75951B10">
              <w:rPr>
                <w:rFonts w:ascii="Arial" w:hAnsi="Arial" w:eastAsia="Arial" w:cs="Arial"/>
                <w:sz w:val="18"/>
                <w:szCs w:val="18"/>
              </w:rPr>
              <w:t xml:space="preserve">Kind </w:t>
            </w:r>
            <w:proofErr w:type="spellStart"/>
            <w:r w:rsidRPr="75951B10" w:rsidR="75951B10">
              <w:rPr>
                <w:rFonts w:ascii="Arial" w:hAnsi="Arial" w:eastAsia="Arial" w:cs="Arial"/>
                <w:sz w:val="18"/>
                <w:szCs w:val="18"/>
              </w:rPr>
              <w:t>of</w:t>
            </w:r>
            <w:proofErr w:type="spellEnd"/>
            <w:r w:rsidRPr="75951B10" w:rsidR="75951B10">
              <w:rPr>
                <w:rFonts w:ascii="Arial" w:hAnsi="Arial" w:eastAsia="Arial" w:cs="Arial"/>
                <w:sz w:val="18"/>
                <w:szCs w:val="18"/>
              </w:rPr>
              <w:t xml:space="preserve"> </w:t>
            </w:r>
            <w:proofErr w:type="spellStart"/>
            <w:r w:rsidRPr="75951B10" w:rsidR="75951B10">
              <w:rPr>
                <w:rFonts w:ascii="Arial" w:hAnsi="Arial" w:eastAsia="Arial" w:cs="Arial"/>
                <w:sz w:val="18"/>
                <w:szCs w:val="18"/>
              </w:rPr>
              <w:t>conditions</w:t>
            </w:r>
            <w:proofErr w:type="spellEnd"/>
            <w:r w:rsidRPr="75951B10" w:rsidR="75951B10">
              <w:rPr>
                <w:rFonts w:ascii="Arial" w:hAnsi="Arial" w:eastAsia="Arial" w:cs="Arial"/>
                <w:sz w:val="18"/>
                <w:szCs w:val="18"/>
              </w:rPr>
              <w:t xml:space="preserve">: N - </w:t>
            </w:r>
            <w:r w:rsidRPr="75951B10" w:rsidR="75951B10">
              <w:rPr>
                <w:rFonts w:ascii="Arial" w:hAnsi="Arial" w:eastAsia="Arial" w:cs="Arial"/>
                <w:sz w:val="18"/>
                <w:szCs w:val="18"/>
              </w:rPr>
              <w:t>Necessary</w:t>
            </w:r>
            <w:r w:rsidRPr="75951B10" w:rsidR="75951B10">
              <w:rPr>
                <w:rFonts w:ascii="Arial" w:hAnsi="Arial" w:eastAsia="Arial" w:cs="Arial"/>
                <w:sz w:val="18"/>
                <w:szCs w:val="18"/>
              </w:rPr>
              <w:t xml:space="preserve">;  D - Demand; W - Wish; </w:t>
            </w:r>
          </w:p>
          <w:p w:rsidRPr="008D0C8B" w:rsidR="006076BA" w:rsidP="3ED67F31" w:rsidRDefault="3ED67F31" w14:paraId="6CD6A613" w14:textId="443AE0D6">
            <w:pPr>
              <w:rPr>
                <w:rFonts w:ascii="Arial" w:hAnsi="Arial" w:eastAsia="Arial" w:cs="Arial"/>
                <w:sz w:val="18"/>
                <w:szCs w:val="18"/>
              </w:rPr>
            </w:pPr>
            <w:r w:rsidRPr="75951B10" w:rsidR="75951B10">
              <w:rPr>
                <w:rFonts w:ascii="Arial" w:hAnsi="Arial" w:eastAsia="Arial" w:cs="Arial"/>
                <w:sz w:val="18"/>
                <w:szCs w:val="18"/>
              </w:rPr>
              <w:t xml:space="preserve">Kinds </w:t>
            </w:r>
            <w:proofErr w:type="spellStart"/>
            <w:r w:rsidRPr="75951B10" w:rsidR="75951B10">
              <w:rPr>
                <w:rFonts w:ascii="Arial" w:hAnsi="Arial" w:eastAsia="Arial" w:cs="Arial"/>
                <w:sz w:val="18"/>
                <w:szCs w:val="18"/>
              </w:rPr>
              <w:t>of</w:t>
            </w:r>
            <w:proofErr w:type="spellEnd"/>
            <w:r w:rsidRPr="75951B10" w:rsidR="75951B10">
              <w:rPr>
                <w:rFonts w:ascii="Arial" w:hAnsi="Arial" w:eastAsia="Arial" w:cs="Arial"/>
                <w:sz w:val="18"/>
                <w:szCs w:val="18"/>
              </w:rPr>
              <w:t xml:space="preserve"> Phase: P - </w:t>
            </w:r>
            <w:proofErr w:type="spellStart"/>
            <w:r w:rsidRPr="75951B10" w:rsidR="75951B10">
              <w:rPr>
                <w:rFonts w:ascii="Arial" w:hAnsi="Arial" w:eastAsia="Arial" w:cs="Arial"/>
                <w:sz w:val="18"/>
                <w:szCs w:val="18"/>
              </w:rPr>
              <w:t>Principle</w:t>
            </w:r>
            <w:proofErr w:type="spellEnd"/>
            <w:r w:rsidRPr="75951B10" w:rsidR="75951B10">
              <w:rPr>
                <w:rFonts w:ascii="Arial" w:hAnsi="Arial" w:eastAsia="Arial" w:cs="Arial"/>
                <w:sz w:val="18"/>
                <w:szCs w:val="18"/>
              </w:rPr>
              <w:t xml:space="preserve">; C - Concept; S- Sketch; PR –  </w:t>
            </w:r>
            <w:proofErr w:type="spellStart"/>
            <w:r w:rsidRPr="75951B10" w:rsidR="75951B10">
              <w:rPr>
                <w:rFonts w:ascii="Arial" w:hAnsi="Arial" w:eastAsia="Arial" w:cs="Arial"/>
                <w:sz w:val="18"/>
                <w:szCs w:val="18"/>
              </w:rPr>
              <w:t>Preparation</w:t>
            </w:r>
            <w:proofErr w:type="spellEnd"/>
          </w:p>
          <w:p w:rsidR="006076BA" w:rsidP="006076BA" w:rsidRDefault="006076BA" w14:paraId="3429A1AF" w14:textId="77777777">
            <w:r>
              <w:rPr>
                <w:rFonts w:ascii="Arial" w:hAnsi="Arial" w:eastAsia="Arial" w:cs="Arial"/>
                <w:sz w:val="14"/>
              </w:rPr>
              <w:t xml:space="preserve"> </w:t>
            </w:r>
          </w:p>
        </w:tc>
      </w:tr>
      <w:tr w:rsidR="006076BA" w:rsidTr="75951B10" w14:paraId="2D4ECCBD" w14:textId="77777777">
        <w:trPr>
          <w:trHeight w:val="1161"/>
        </w:trPr>
        <w:tc>
          <w:tcPr>
            <w:tcW w:w="2233" w:type="dxa"/>
            <w:gridSpan w:val="4"/>
            <w:tcBorders>
              <w:top w:val="single" w:color="000000" w:themeColor="text1" w:sz="10" w:space="0"/>
              <w:left w:val="single" w:color="000000" w:themeColor="text1" w:sz="10" w:space="0"/>
              <w:bottom w:val="single" w:color="000000" w:themeColor="text1" w:sz="10" w:space="0"/>
              <w:right w:val="single" w:color="000000" w:themeColor="text1" w:sz="10" w:space="0"/>
            </w:tcBorders>
            <w:tcMar/>
          </w:tcPr>
          <w:p w:rsidR="006076BA" w:rsidP="006076BA" w:rsidRDefault="3ED67F31" w14:paraId="49B4EFBB" w14:textId="6ACC929F">
            <w:pPr>
              <w:spacing w:after="128" w:line="250" w:lineRule="auto"/>
              <w:ind w:right="296"/>
            </w:pPr>
            <w:r w:rsidRPr="580E1545" w:rsidR="580E1545">
              <w:rPr>
                <w:rFonts w:ascii="Arial" w:hAnsi="Arial" w:eastAsia="Arial" w:cs="Arial"/>
                <w:sz w:val="16"/>
                <w:szCs w:val="16"/>
              </w:rPr>
              <w:t xml:space="preserve">Ausgabe vom 12.06.2020 </w:t>
            </w:r>
          </w:p>
          <w:p w:rsidR="006076BA" w:rsidP="006076BA" w:rsidRDefault="3ED67F31" w14:paraId="6592BA19" w14:textId="6CA62132">
            <w:pPr>
              <w:spacing w:after="128" w:line="250" w:lineRule="auto"/>
              <w:ind w:right="296"/>
            </w:pPr>
            <w:r w:rsidRPr="580E1545" w:rsidR="580E1545">
              <w:rPr>
                <w:rFonts w:ascii="Arial" w:hAnsi="Arial" w:eastAsia="Arial" w:cs="Arial"/>
                <w:sz w:val="16"/>
                <w:szCs w:val="16"/>
              </w:rPr>
              <w:t>Version 4</w:t>
            </w:r>
          </w:p>
          <w:p w:rsidR="006076BA" w:rsidP="580E1545" w:rsidRDefault="006076BA" w14:paraId="43A008F0" w14:textId="0CB5F750">
            <w:pPr>
              <w:pStyle w:val="Standard"/>
              <w:spacing w:after="128" w:line="250" w:lineRule="auto"/>
              <w:ind w:right="296"/>
              <w:rPr>
                <w:rFonts w:ascii="Arial" w:hAnsi="Arial" w:eastAsia="Arial" w:cs="Arial"/>
                <w:sz w:val="16"/>
                <w:szCs w:val="16"/>
              </w:rPr>
            </w:pPr>
            <w:r w:rsidRPr="580E1545" w:rsidR="580E1545">
              <w:rPr>
                <w:rFonts w:ascii="Arial" w:hAnsi="Arial" w:eastAsia="Arial" w:cs="Arial"/>
                <w:sz w:val="16"/>
                <w:szCs w:val="16"/>
              </w:rPr>
              <w:t xml:space="preserve">Ersetzt Ausgabe vom 04.05.2020 </w:t>
            </w:r>
          </w:p>
          <w:p w:rsidR="006076BA" w:rsidP="580E1545" w:rsidRDefault="006076BA" w14:paraId="296FEF7D" w14:textId="3329D0FB">
            <w:pPr>
              <w:jc w:val="both"/>
              <w:rPr>
                <w:rFonts w:ascii="Arial" w:hAnsi="Arial" w:eastAsia="Arial" w:cs="Arial"/>
                <w:sz w:val="16"/>
                <w:szCs w:val="16"/>
              </w:rPr>
            </w:pPr>
            <w:r w:rsidRPr="580E1545" w:rsidR="580E1545">
              <w:rPr>
                <w:rFonts w:ascii="Arial" w:hAnsi="Arial" w:eastAsia="Arial" w:cs="Arial"/>
                <w:sz w:val="16"/>
                <w:szCs w:val="16"/>
              </w:rPr>
              <w:t>Version 3</w:t>
            </w:r>
          </w:p>
        </w:tc>
        <w:tc>
          <w:tcPr>
            <w:tcW w:w="4603" w:type="dxa"/>
            <w:gridSpan w:val="2"/>
            <w:tcBorders>
              <w:top w:val="single" w:color="000000" w:themeColor="text1" w:sz="10" w:space="0"/>
              <w:left w:val="single" w:color="000000" w:themeColor="text1" w:sz="10" w:space="0"/>
              <w:bottom w:val="single" w:color="000000" w:themeColor="text1" w:sz="10" w:space="0"/>
              <w:right w:val="single" w:color="000000" w:themeColor="text1" w:sz="10" w:space="0"/>
            </w:tcBorders>
            <w:tcMar/>
          </w:tcPr>
          <w:p w:rsidRPr="00292A13" w:rsidR="008D0C8B" w:rsidP="008D0C8B" w:rsidRDefault="008D0C8B" w14:paraId="137E309D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Muhammad </w:t>
            </w:r>
            <w:proofErr w:type="spellStart"/>
            <w:r w:rsidRPr="00292A13">
              <w:rPr>
                <w:rFonts w:ascii="Times New Roman" w:hAnsi="Times New Roman" w:eastAsia="Times New Roman" w:cs="Times New Roman"/>
                <w:sz w:val="18"/>
              </w:rPr>
              <w:t>Lujaini</w:t>
            </w:r>
            <w:proofErr w:type="spellEnd"/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 </w:t>
            </w:r>
            <w:r>
              <w:rPr>
                <w:rFonts w:ascii="Times New Roman" w:hAnsi="Times New Roman" w:eastAsia="Times New Roman" w:cs="Times New Roman"/>
                <w:sz w:val="18"/>
              </w:rPr>
              <w:t>- ML</w:t>
            </w:r>
          </w:p>
          <w:p w:rsidRPr="00292A13" w:rsidR="008D0C8B" w:rsidP="008D0C8B" w:rsidRDefault="008D0C8B" w14:paraId="7DBDC76E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Jin Yun </w:t>
            </w:r>
            <w:proofErr w:type="spellStart"/>
            <w:r w:rsidRPr="00292A13">
              <w:rPr>
                <w:rFonts w:ascii="Times New Roman" w:hAnsi="Times New Roman" w:eastAsia="Times New Roman" w:cs="Times New Roman"/>
                <w:sz w:val="18"/>
              </w:rPr>
              <w:t>Ng</w:t>
            </w:r>
            <w:proofErr w:type="spellEnd"/>
            <w:r>
              <w:rPr>
                <w:rFonts w:ascii="Times New Roman" w:hAnsi="Times New Roman" w:eastAsia="Times New Roman" w:cs="Times New Roman"/>
                <w:sz w:val="18"/>
              </w:rPr>
              <w:t xml:space="preserve"> - JYN</w:t>
            </w:r>
          </w:p>
          <w:p w:rsidRPr="00292A13" w:rsidR="008D0C8B" w:rsidP="008D0C8B" w:rsidRDefault="008D0C8B" w14:paraId="0F1E6D1F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proofErr w:type="spellStart"/>
            <w:r w:rsidRPr="00292A13">
              <w:rPr>
                <w:rFonts w:ascii="Times New Roman" w:hAnsi="Times New Roman" w:eastAsia="Times New Roman" w:cs="Times New Roman"/>
                <w:sz w:val="18"/>
              </w:rPr>
              <w:t>Alyxie</w:t>
            </w:r>
            <w:proofErr w:type="spellEnd"/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 Anthony </w:t>
            </w:r>
            <w:r>
              <w:rPr>
                <w:rFonts w:ascii="Times New Roman" w:hAnsi="Times New Roman" w:eastAsia="Times New Roman" w:cs="Times New Roman"/>
                <w:sz w:val="18"/>
              </w:rPr>
              <w:t>- AA</w:t>
            </w:r>
          </w:p>
          <w:p w:rsidRPr="00457AFD" w:rsidR="008D0C8B" w:rsidP="008D0C8B" w:rsidRDefault="008D0C8B" w14:paraId="7F182E68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r w:rsidRPr="00292A13">
              <w:rPr>
                <w:rFonts w:ascii="Times New Roman" w:hAnsi="Times New Roman" w:eastAsia="Times New Roman" w:cs="Times New Roman"/>
                <w:sz w:val="18"/>
              </w:rPr>
              <w:t>Hussein Al-Faiz</w:t>
            </w:r>
            <w:r>
              <w:rPr>
                <w:rFonts w:ascii="Times New Roman" w:hAnsi="Times New Roman" w:eastAsia="Times New Roman" w:cs="Times New Roman"/>
                <w:sz w:val="18"/>
              </w:rPr>
              <w:t xml:space="preserve"> - HAF</w:t>
            </w:r>
          </w:p>
          <w:p w:rsidRPr="00292A13" w:rsidR="008D0C8B" w:rsidP="008D0C8B" w:rsidRDefault="008D0C8B" w14:paraId="7FAD5AD1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r w:rsidRPr="00292A13">
              <w:rPr>
                <w:rFonts w:ascii="Times New Roman" w:hAnsi="Times New Roman" w:eastAsia="Times New Roman" w:cs="Times New Roman"/>
                <w:sz w:val="18"/>
              </w:rPr>
              <w:t>Jannick</w:t>
            </w:r>
            <w:r w:rsidRPr="00457AFD">
              <w:rPr>
                <w:rFonts w:ascii="Times New Roman" w:hAnsi="Times New Roman" w:eastAsia="Times New Roman" w:cs="Times New Roman"/>
                <w:sz w:val="18"/>
              </w:rPr>
              <w:t xml:space="preserve"> </w:t>
            </w:r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Ungerer </w:t>
            </w:r>
            <w:r>
              <w:rPr>
                <w:rFonts w:ascii="Times New Roman" w:hAnsi="Times New Roman" w:eastAsia="Times New Roman" w:cs="Times New Roman"/>
                <w:sz w:val="18"/>
              </w:rPr>
              <w:t>- JU</w:t>
            </w:r>
          </w:p>
          <w:p w:rsidRPr="00457AFD" w:rsidR="008D0C8B" w:rsidP="008D0C8B" w:rsidRDefault="008D0C8B" w14:paraId="68F3DE9D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Johannes Kessler </w:t>
            </w:r>
            <w:r>
              <w:rPr>
                <w:rFonts w:ascii="Times New Roman" w:hAnsi="Times New Roman" w:eastAsia="Times New Roman" w:cs="Times New Roman"/>
                <w:sz w:val="18"/>
              </w:rPr>
              <w:t>- JK</w:t>
            </w:r>
          </w:p>
          <w:p w:rsidRPr="008D0C8B" w:rsidR="006076BA" w:rsidP="008D0C8B" w:rsidRDefault="008D0C8B" w14:paraId="788EF93D" w14:textId="77777777">
            <w:pPr>
              <w:spacing w:after="3" w:line="254" w:lineRule="auto"/>
              <w:ind w:right="295"/>
              <w:rPr>
                <w:rFonts w:ascii="Times New Roman" w:hAnsi="Times New Roman" w:eastAsia="Times New Roman" w:cs="Times New Roman"/>
                <w:sz w:val="18"/>
              </w:rPr>
            </w:pPr>
            <w:r w:rsidRPr="00292A13">
              <w:rPr>
                <w:rFonts w:ascii="Times New Roman" w:hAnsi="Times New Roman" w:eastAsia="Times New Roman" w:cs="Times New Roman"/>
                <w:sz w:val="18"/>
              </w:rPr>
              <w:t>Daria Masny-Kulak</w:t>
            </w:r>
            <w:r>
              <w:rPr>
                <w:rFonts w:ascii="Times New Roman" w:hAnsi="Times New Roman" w:eastAsia="Times New Roman" w:cs="Times New Roman"/>
                <w:sz w:val="18"/>
              </w:rPr>
              <w:t xml:space="preserve"> - DMK</w:t>
            </w:r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 </w:t>
            </w:r>
            <w:r w:rsidRPr="00457AFD">
              <w:rPr>
                <w:rFonts w:ascii="Times New Roman" w:hAnsi="Times New Roman" w:eastAsia="Times New Roman" w:cs="Times New Roman"/>
                <w:sz w:val="18"/>
              </w:rPr>
              <w:t xml:space="preserve">           </w:t>
            </w:r>
            <w:r w:rsidRPr="00292A13">
              <w:rPr>
                <w:rFonts w:ascii="Times New Roman" w:hAnsi="Times New Roman" w:eastAsia="Times New Roman" w:cs="Times New Roman"/>
                <w:sz w:val="18"/>
              </w:rPr>
              <w:t xml:space="preserve"> </w:t>
            </w:r>
          </w:p>
        </w:tc>
        <w:tc>
          <w:tcPr>
            <w:tcW w:w="2943" w:type="dxa"/>
            <w:gridSpan w:val="4"/>
            <w:tcBorders>
              <w:top w:val="single" w:color="000000" w:themeColor="text1" w:sz="10" w:space="0"/>
              <w:left w:val="single" w:color="000000" w:themeColor="text1" w:sz="10" w:space="0"/>
              <w:bottom w:val="single" w:color="000000" w:themeColor="text1" w:sz="10" w:space="0"/>
              <w:right w:val="single" w:color="000000" w:themeColor="text1" w:sz="10" w:space="0"/>
            </w:tcBorders>
            <w:tcMar/>
          </w:tcPr>
          <w:p w:rsidR="006076BA" w:rsidP="006076BA" w:rsidRDefault="006076BA" w14:paraId="62F84C53" w14:textId="77777777">
            <w:r>
              <w:rPr>
                <w:rFonts w:ascii="Arial" w:hAnsi="Arial" w:eastAsia="Arial" w:cs="Arial"/>
                <w:b/>
                <w:sz w:val="18"/>
              </w:rPr>
              <w:tab/>
            </w:r>
            <w:r>
              <w:rPr>
                <w:rFonts w:ascii="Arial" w:hAnsi="Arial" w:eastAsia="Arial" w:cs="Arial"/>
                <w:b/>
                <w:sz w:val="18"/>
              </w:rPr>
              <w:t xml:space="preserve"> </w:t>
            </w:r>
          </w:p>
        </w:tc>
      </w:tr>
    </w:tbl>
    <w:p w:rsidR="00F93088" w:rsidP="006076BA" w:rsidRDefault="008D0C8B" w14:paraId="2A3CD5C4" w14:textId="77777777">
      <w:pPr>
        <w:tabs>
          <w:tab w:val="center" w:pos="4536"/>
        </w:tabs>
        <w:spacing w:after="447" w:line="265" w:lineRule="auto"/>
        <w:ind w:right="-6806"/>
      </w:pPr>
      <w:r>
        <w:rPr>
          <w:rFonts w:ascii="Arial" w:hAnsi="Arial" w:eastAsia="Arial" w:cs="Arial"/>
          <w:sz w:val="18"/>
        </w:rPr>
        <w:tab/>
      </w:r>
      <w:r>
        <w:rPr>
          <w:rFonts w:ascii="Arial" w:hAnsi="Arial" w:eastAsia="Arial" w:cs="Arial"/>
          <w:sz w:val="18"/>
        </w:rPr>
        <w:t xml:space="preserve"> </w:t>
      </w:r>
    </w:p>
    <w:p w:rsidR="00F93088" w:rsidP="00BF72D2" w:rsidRDefault="008D0C8B" w14:paraId="77D3A559" w14:textId="4E3DAAAC">
      <w:pPr>
        <w:spacing w:after="13839"/>
        <w:ind w:right="4035"/>
        <w:jc w:val="right"/>
      </w:pPr>
      <w:proofErr w:type="spellStart"/>
      <w:r>
        <w:rPr>
          <w:rFonts w:ascii="Cambria" w:hAnsi="Cambria" w:eastAsia="Cambria" w:cs="Cambria"/>
          <w:b/>
          <w:color w:val="FFFFFF"/>
          <w:sz w:val="26"/>
        </w:rPr>
        <w:t>Anforderungs</w:t>
      </w:r>
      <w:proofErr w:type="spellEnd"/>
    </w:p>
    <w:sectPr w:rsidR="00F93088">
      <w:pgSz w:w="11906" w:h="16838" w:orient="portrait"/>
      <w:pgMar w:top="1440" w:right="1440" w:bottom="1440" w:left="142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32035"/>
    <w:multiLevelType w:val="hybridMultilevel"/>
    <w:tmpl w:val="6EBA32F2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C906CD1"/>
    <w:multiLevelType w:val="hybridMultilevel"/>
    <w:tmpl w:val="E4C29018"/>
    <w:lvl w:ilvl="0" w:tplc="298A19B6">
      <w:numFmt w:val="bullet"/>
      <w:lvlText w:val="•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E61769A"/>
    <w:multiLevelType w:val="hybridMultilevel"/>
    <w:tmpl w:val="6E623D66"/>
    <w:lvl w:ilvl="0" w:tplc="FBAC84C6">
      <w:start w:val="1"/>
      <w:numFmt w:val="bullet"/>
      <w:lvlText w:val="•"/>
      <w:lvlJc w:val="left"/>
      <w:pPr>
        <w:ind w:left="285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3CF29948">
      <w:start w:val="1"/>
      <w:numFmt w:val="decimal"/>
      <w:lvlText w:val="%2."/>
      <w:lvlJc w:val="left"/>
      <w:pPr>
        <w:ind w:left="736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04C2D53C">
      <w:start w:val="1"/>
      <w:numFmt w:val="lowerRoman"/>
      <w:lvlText w:val="%3"/>
      <w:lvlJc w:val="left"/>
      <w:pPr>
        <w:ind w:left="1378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13B66E42">
      <w:start w:val="1"/>
      <w:numFmt w:val="decimal"/>
      <w:lvlText w:val="%4"/>
      <w:lvlJc w:val="left"/>
      <w:pPr>
        <w:ind w:left="2098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512A06B4">
      <w:start w:val="1"/>
      <w:numFmt w:val="lowerLetter"/>
      <w:lvlText w:val="%5"/>
      <w:lvlJc w:val="left"/>
      <w:pPr>
        <w:ind w:left="2818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7DF49D88">
      <w:start w:val="1"/>
      <w:numFmt w:val="lowerRoman"/>
      <w:lvlText w:val="%6"/>
      <w:lvlJc w:val="left"/>
      <w:pPr>
        <w:ind w:left="3538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EDCC2B02">
      <w:start w:val="1"/>
      <w:numFmt w:val="decimal"/>
      <w:lvlText w:val="%7"/>
      <w:lvlJc w:val="left"/>
      <w:pPr>
        <w:ind w:left="4258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5FAA6A1E">
      <w:start w:val="1"/>
      <w:numFmt w:val="lowerLetter"/>
      <w:lvlText w:val="%8"/>
      <w:lvlJc w:val="left"/>
      <w:pPr>
        <w:ind w:left="4978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79808208">
      <w:start w:val="1"/>
      <w:numFmt w:val="lowerRoman"/>
      <w:lvlText w:val="%9"/>
      <w:lvlJc w:val="left"/>
      <w:pPr>
        <w:ind w:left="5698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26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rY0NjYxNzExsjBQ0lEKTi0uzszPAykwrAUANTf9FiwAAAA="/>
  </w:docVars>
  <w:rsids>
    <w:rsidRoot w:val="00F93088"/>
    <w:rsid w:val="001E6047"/>
    <w:rsid w:val="00247AEC"/>
    <w:rsid w:val="00292A13"/>
    <w:rsid w:val="003A5F71"/>
    <w:rsid w:val="0043309A"/>
    <w:rsid w:val="00452692"/>
    <w:rsid w:val="00457AFD"/>
    <w:rsid w:val="004F374C"/>
    <w:rsid w:val="005B0663"/>
    <w:rsid w:val="006076BA"/>
    <w:rsid w:val="00703921"/>
    <w:rsid w:val="008B02EB"/>
    <w:rsid w:val="008B5C5B"/>
    <w:rsid w:val="008D0C8B"/>
    <w:rsid w:val="008D4EF7"/>
    <w:rsid w:val="00A452AA"/>
    <w:rsid w:val="00A62B58"/>
    <w:rsid w:val="00B81116"/>
    <w:rsid w:val="00BE31C0"/>
    <w:rsid w:val="00BF72D2"/>
    <w:rsid w:val="00CB1672"/>
    <w:rsid w:val="00E36A98"/>
    <w:rsid w:val="00ED3E37"/>
    <w:rsid w:val="00ED45FF"/>
    <w:rsid w:val="00F816C8"/>
    <w:rsid w:val="00F93088"/>
    <w:rsid w:val="00F93AF7"/>
    <w:rsid w:val="00FD2D37"/>
    <w:rsid w:val="035D228B"/>
    <w:rsid w:val="37B68743"/>
    <w:rsid w:val="3ED67F31"/>
    <w:rsid w:val="554206CE"/>
    <w:rsid w:val="580E1545"/>
    <w:rsid w:val="75951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668C1"/>
  <w15:docId w15:val="{4802399B-0AF8-40C4-B863-23F468A54A1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Standard" w:default="1">
    <w:name w:val="Normal"/>
    <w:qFormat/>
    <w:rPr>
      <w:rFonts w:ascii="Calibri" w:hAnsi="Calibri" w:eastAsia="Calibri" w:cs="Calibri"/>
      <w:color w:val="000000"/>
    </w:rPr>
  </w:style>
  <w:style w:type="character" w:styleId="Absatz-Standardschriftart" w:default="1">
    <w:name w:val="Default Paragraph Font"/>
    <w:uiPriority w:val="1"/>
    <w:semiHidden/>
    <w:unhideWhenUsed/>
  </w:style>
  <w:style w:type="table" w:styleId="NormaleTabel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KeineListe" w:default="1">
    <w:name w:val="No List"/>
    <w:uiPriority w:val="99"/>
    <w:semiHidden/>
    <w:unhideWhenUsed/>
  </w:style>
  <w:style w:type="table" w:styleId="Tabellenraster1" w:customStyle="1">
    <w:name w:val="Tabellenraster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6076BA"/>
    <w:pPr>
      <w:spacing w:after="0" w:line="240" w:lineRule="auto"/>
    </w:pPr>
    <w:rPr>
      <w:rFonts w:ascii="Consolas" w:hAnsi="Consolas"/>
      <w:sz w:val="20"/>
      <w:szCs w:val="20"/>
    </w:rPr>
  </w:style>
  <w:style w:type="character" w:styleId="HTMLVorformatiertZchn" w:customStyle="1">
    <w:name w:val="HTML Vorformatiert Zchn"/>
    <w:basedOn w:val="Absatz-Standardschriftart"/>
    <w:link w:val="HTMLVorformatiert"/>
    <w:uiPriority w:val="99"/>
    <w:semiHidden/>
    <w:rsid w:val="006076BA"/>
    <w:rPr>
      <w:rFonts w:ascii="Consolas" w:hAnsi="Consolas" w:eastAsia="Calibri" w:cs="Calibri"/>
      <w:color w:val="000000"/>
      <w:sz w:val="20"/>
      <w:szCs w:val="20"/>
    </w:rPr>
  </w:style>
  <w:style w:type="paragraph" w:styleId="Listenabsatz">
    <w:name w:val="List Paragraph"/>
    <w:basedOn w:val="Standard"/>
    <w:uiPriority w:val="34"/>
    <w:qFormat/>
    <w:rsid w:val="00FD2D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978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webSettings" Target="webSettings.xml" Id="rId4" /><Relationship Type="http://schemas.openxmlformats.org/officeDocument/2006/relationships/image" Target="/media/image3.png" Id="Rfb700ccba21f4a9d" 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nforderungsliste seite 1</dc:title>
  <dc:subject/>
  <dc:creator>Jakob Bisinger</dc:creator>
  <keywords/>
  <lastModifiedBy>joh kes</lastModifiedBy>
  <revision>9</revision>
  <dcterms:created xsi:type="dcterms:W3CDTF">2020-04-23T09:34:00.0000000Z</dcterms:created>
  <dcterms:modified xsi:type="dcterms:W3CDTF">2020-06-25T11:40:27.8026066Z</dcterms:modified>
</coreProperties>
</file>